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D66F00" w14:textId="77777777" w:rsidR="00CD5234" w:rsidRPr="00937521" w:rsidRDefault="00744A6B" w:rsidP="009C4969">
      <w:pPr>
        <w:rPr>
          <w:rFonts w:ascii="Arial Unicode MS" w:eastAsia="Arial Unicode MS" w:hAnsi="Arial Unicode MS" w:cs="Arial Unicode MS"/>
        </w:rPr>
      </w:pPr>
      <w:r w:rsidRPr="0093752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1312" behindDoc="0" locked="0" layoutInCell="1" allowOverlap="1" wp14:anchorId="223FA6AB" wp14:editId="7EE9AB69">
            <wp:simplePos x="0" y="0"/>
            <wp:positionH relativeFrom="page">
              <wp:align>right</wp:align>
            </wp:positionH>
            <wp:positionV relativeFrom="paragraph">
              <wp:posOffset>-1049655</wp:posOffset>
            </wp:positionV>
            <wp:extent cx="7589520" cy="5068229"/>
            <wp:effectExtent l="0" t="0" r="0" b="0"/>
            <wp:wrapNone/>
            <wp:docPr id="1" name="Picture 1" title="Photo of vehicle pa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F10002026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9520" cy="5068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561CB4F" wp14:editId="73C192C0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10007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5FCEBB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628ACDBF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02041539" w14:textId="77777777" w:rsidR="007E33EB" w:rsidRDefault="007E33EB" w:rsidP="005F6C1A">
                            <w:pPr>
                              <w:jc w:val="center"/>
                            </w:pPr>
                          </w:p>
                          <w:p w14:paraId="71AED058" w14:textId="77777777" w:rsidR="007E33EB" w:rsidRDefault="007E33EB" w:rsidP="005F6C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61CB4F" id="Rectangle 130" o:spid="_x0000_s1026" style="position:absolute;margin-left:-100.8pt;margin-top:-370.8pt;width:610.2pt;height:113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" fillcolor="#0085ca [3205]" strokecolor="#00132a [1604]" strokeweight="1pt">
                <v:textbox>
                  <w:txbxContent>
                    <w:p w14:paraId="5C5FCEBB" w14:textId="77777777" w:rsidR="007E33EB" w:rsidRDefault="007E33EB" w:rsidP="005F6C1A">
                      <w:pPr>
                        <w:jc w:val="center"/>
                      </w:pPr>
                    </w:p>
                    <w:p w14:paraId="628ACDBF" w14:textId="77777777" w:rsidR="007E33EB" w:rsidRDefault="007E33EB" w:rsidP="005F6C1A">
                      <w:pPr>
                        <w:jc w:val="center"/>
                      </w:pPr>
                    </w:p>
                    <w:p w14:paraId="02041539" w14:textId="77777777" w:rsidR="007E33EB" w:rsidRDefault="007E33EB" w:rsidP="005F6C1A">
                      <w:pPr>
                        <w:jc w:val="center"/>
                      </w:pPr>
                    </w:p>
                    <w:p w14:paraId="71AED058" w14:textId="77777777" w:rsidR="007E33EB" w:rsidRDefault="007E33EB" w:rsidP="005F6C1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14:paraId="216D2858" w14:textId="77777777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elacomgrade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0BA947B6" w14:textId="77777777" w:rsidTr="00B35DAB">
        <w:tc>
          <w:tcPr>
            <w:tcW w:w="965" w:type="dxa"/>
            <w:shd w:val="clear" w:color="auto" w:fill="auto"/>
          </w:tcPr>
          <w:p w14:paraId="73B18D89" w14:textId="77777777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7D8FAB3D" w14:textId="77777777" w:rsidR="00B35DAB" w:rsidRPr="00B231D1" w:rsidRDefault="00B35DAB" w:rsidP="00B35DAB">
            <w:pPr>
              <w:pStyle w:val="Subttulo"/>
              <w:rPr>
                <w:rFonts w:eastAsia="Arial Unicode MS" w:cstheme="minorHAnsi"/>
                <w:i w:val="0"/>
              </w:rPr>
            </w:pPr>
          </w:p>
        </w:tc>
      </w:tr>
    </w:tbl>
    <w:p w14:paraId="7830D107" w14:textId="77777777" w:rsidR="00065597" w:rsidRDefault="00744A6B" w:rsidP="009C4969">
      <w:p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2336" behindDoc="0" locked="0" layoutInCell="1" allowOverlap="1" wp14:anchorId="6427D605" wp14:editId="674A6AD6">
            <wp:simplePos x="0" y="0"/>
            <wp:positionH relativeFrom="column">
              <wp:posOffset>1677114</wp:posOffset>
            </wp:positionH>
            <wp:positionV relativeFrom="paragraph">
              <wp:posOffset>7735729</wp:posOffset>
            </wp:positionV>
            <wp:extent cx="1684020" cy="619941"/>
            <wp:effectExtent l="0" t="0" r="0" b="8890"/>
            <wp:wrapNone/>
            <wp:docPr id="2" name="Picture 2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F0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7967" behindDoc="0" locked="0" layoutInCell="1" allowOverlap="1" wp14:anchorId="2CF17899" wp14:editId="46AC4BCA">
                <wp:simplePos x="0" y="0"/>
                <wp:positionH relativeFrom="column">
                  <wp:posOffset>-1087006</wp:posOffset>
                </wp:positionH>
                <wp:positionV relativeFrom="paragraph">
                  <wp:posOffset>3850576</wp:posOffset>
                </wp:positionV>
                <wp:extent cx="1561672" cy="1284269"/>
                <wp:effectExtent l="0" t="0" r="635" b="0"/>
                <wp:wrapNone/>
                <wp:docPr id="1000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1672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BF15" id="Rectangle 7" o:spid="_x0000_s1026" style="position:absolute;margin-left:-85.6pt;margin-top:303.2pt;width:122.95pt;height:101.1pt;z-index:2516679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" fillcolor="white [3212]" stroked="f" strokeweight="1pt"/>
            </w:pict>
          </mc:Fallback>
        </mc:AlternateContent>
      </w:r>
      <w:r w:rsidR="00CA2F0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8480" behindDoc="0" locked="0" layoutInCell="1" allowOverlap="1" wp14:anchorId="5AE465CA" wp14:editId="0721D552">
            <wp:simplePos x="0" y="0"/>
            <wp:positionH relativeFrom="column">
              <wp:posOffset>-593846</wp:posOffset>
            </wp:positionH>
            <wp:positionV relativeFrom="paragraph">
              <wp:posOffset>4004688</wp:posOffset>
            </wp:positionV>
            <wp:extent cx="883577" cy="8835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D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347" cy="887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F01"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8016396" wp14:editId="28563F32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100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2AC80" w14:textId="77777777" w:rsidR="007E33EB" w:rsidRPr="00B231D1" w:rsidRDefault="007E33EB" w:rsidP="00F3135B">
                            <w:pPr>
                              <w:pStyle w:val="Subttulo"/>
                              <w:spacing w:after="0"/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</w:pP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Process</w:t>
                            </w:r>
                            <w:r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 xml:space="preserve"> </w:t>
                            </w:r>
                            <w:r w:rsidRPr="00B231D1">
                              <w:rPr>
                                <w:rFonts w:eastAsia="Arial Unicode MS" w:cstheme="minorHAnsi"/>
                                <w:i w:val="0"/>
                                <w:color w:val="FFFFFF" w:themeColor="background1"/>
                                <w:sz w:val="96"/>
                              </w:rPr>
                              <w:t>Definition</w:t>
                            </w:r>
                          </w:p>
                          <w:p w14:paraId="4B209F8A" w14:textId="77777777" w:rsidR="007E33EB" w:rsidRPr="00F3135B" w:rsidRDefault="007E33EB" w:rsidP="00F3135B">
                            <w:pPr>
                              <w:spacing w:after="0"/>
                            </w:pPr>
                            <w:r w:rsidRPr="00F3135B"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801639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70.2pt;margin-top:296.6pt;width:39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cD/A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" filled="f" stroked="f">
                <v:textbox style="mso-fit-shape-to-text:t">
                  <w:txbxContent>
                    <w:p w14:paraId="5782AC80" w14:textId="77777777" w:rsidR="007E33EB" w:rsidRPr="00B231D1" w:rsidRDefault="007E33EB" w:rsidP="00F3135B">
                      <w:pPr>
                        <w:pStyle w:val="Subttulo"/>
                        <w:spacing w:after="0"/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</w:pP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Process</w:t>
                      </w:r>
                      <w:r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 xml:space="preserve"> </w:t>
                      </w:r>
                      <w:r w:rsidRPr="00B231D1">
                        <w:rPr>
                          <w:rFonts w:eastAsia="Arial Unicode MS" w:cstheme="minorHAnsi"/>
                          <w:i w:val="0"/>
                          <w:color w:val="FFFFFF" w:themeColor="background1"/>
                          <w:sz w:val="96"/>
                        </w:rPr>
                        <w:t>Definition</w:t>
                      </w:r>
                    </w:p>
                    <w:p w14:paraId="4B209F8A" w14:textId="77777777" w:rsidR="007E33EB" w:rsidRPr="00F3135B" w:rsidRDefault="007E33EB" w:rsidP="00F3135B">
                      <w:pPr>
                        <w:spacing w:after="0"/>
                      </w:pPr>
                      <w:r w:rsidRPr="00F3135B"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Docu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p w14:paraId="03CFF76D" w14:textId="77777777" w:rsidR="00660977" w:rsidRDefault="00660977" w:rsidP="00660977">
      <w:pPr>
        <w:tabs>
          <w:tab w:val="left" w:pos="6187"/>
        </w:tabs>
      </w:pPr>
      <w:r>
        <w:lastRenderedPageBreak/>
        <w:tab/>
      </w:r>
    </w:p>
    <w:p w14:paraId="5C53CA11" w14:textId="77777777" w:rsidR="00660977" w:rsidRDefault="00660977" w:rsidP="00660977"/>
    <w:p w14:paraId="157BD43B" w14:textId="77777777" w:rsidR="00660977" w:rsidRPr="00921A55" w:rsidRDefault="00660977" w:rsidP="00660977"/>
    <w:p w14:paraId="4A899E0B" w14:textId="1134AD87" w:rsidR="00660977" w:rsidRPr="00AB6DA8" w:rsidRDefault="0041704E" w:rsidP="00660977">
      <w:pPr>
        <w:pStyle w:val="GuideName"/>
        <w:framePr w:w="7576" w:h="5641" w:hRule="exact" w:wrap="around" w:y="91"/>
        <w:spacing w:line="192" w:lineRule="auto"/>
      </w:pPr>
      <w:r>
        <w:t xml:space="preserve">Desafio de </w:t>
      </w:r>
      <w:r w:rsidRPr="00E35780">
        <w:t>Automação</w:t>
      </w:r>
      <w:r>
        <w:t xml:space="preserve"> com UiPath</w:t>
      </w:r>
    </w:p>
    <w:p w14:paraId="1C80F832" w14:textId="77777777" w:rsidR="00660977" w:rsidRDefault="00660977" w:rsidP="00660977">
      <w:pPr>
        <w:pStyle w:val="Name"/>
      </w:pPr>
    </w:p>
    <w:p w14:paraId="1ABE54BB" w14:textId="77777777" w:rsidR="00660977" w:rsidRDefault="00660977" w:rsidP="00660977">
      <w:pPr>
        <w:pStyle w:val="Subttulo"/>
      </w:pPr>
    </w:p>
    <w:p w14:paraId="12C5571D" w14:textId="77777777" w:rsidR="00660977" w:rsidRDefault="00660977" w:rsidP="00660977">
      <w:pPr>
        <w:pStyle w:val="Subttulo"/>
      </w:pPr>
    </w:p>
    <w:p w14:paraId="37ABAA75" w14:textId="77777777" w:rsidR="00660977" w:rsidRDefault="00660977" w:rsidP="00660977">
      <w:pPr>
        <w:pStyle w:val="Subttulo"/>
        <w:jc w:val="both"/>
      </w:pPr>
    </w:p>
    <w:p w14:paraId="4FB729D0" w14:textId="77777777" w:rsidR="00660977" w:rsidRDefault="00660977" w:rsidP="00660977">
      <w:pPr>
        <w:pStyle w:val="Subttulo"/>
        <w:jc w:val="both"/>
      </w:pPr>
    </w:p>
    <w:p w14:paraId="40CBEC33" w14:textId="77777777" w:rsidR="00660977" w:rsidRDefault="00660977" w:rsidP="00660977">
      <w:pPr>
        <w:pStyle w:val="Subttulo"/>
        <w:jc w:val="both"/>
      </w:pPr>
    </w:p>
    <w:p w14:paraId="6A313FFC" w14:textId="77777777" w:rsidR="00660977" w:rsidRDefault="00660977" w:rsidP="00660977">
      <w:pPr>
        <w:pStyle w:val="Subttulo"/>
        <w:jc w:val="both"/>
      </w:pPr>
    </w:p>
    <w:p w14:paraId="7E70901E" w14:textId="77777777" w:rsidR="00660977" w:rsidRDefault="00660977" w:rsidP="00660977">
      <w:pPr>
        <w:pStyle w:val="Subttulo"/>
        <w:jc w:val="both"/>
      </w:pPr>
    </w:p>
    <w:p w14:paraId="3F55CC7B" w14:textId="77777777" w:rsidR="00660977" w:rsidRDefault="00660977" w:rsidP="00660977">
      <w:pPr>
        <w:pStyle w:val="Subttulo"/>
        <w:jc w:val="both"/>
      </w:pPr>
    </w:p>
    <w:p w14:paraId="59924EA4" w14:textId="77777777" w:rsidR="00660977" w:rsidRDefault="00660977" w:rsidP="00660977">
      <w:pPr>
        <w:pStyle w:val="Subttulo"/>
        <w:jc w:val="both"/>
      </w:pPr>
    </w:p>
    <w:p w14:paraId="5CDFE01D" w14:textId="77777777" w:rsidR="00660977" w:rsidRDefault="00660977" w:rsidP="00660977">
      <w:pPr>
        <w:pStyle w:val="Subttulo"/>
        <w:jc w:val="both"/>
      </w:pPr>
    </w:p>
    <w:p w14:paraId="13A5A004" w14:textId="77777777" w:rsidR="00660977" w:rsidRDefault="00660977" w:rsidP="00660977">
      <w:pPr>
        <w:pStyle w:val="Subttulo"/>
        <w:jc w:val="both"/>
      </w:pPr>
    </w:p>
    <w:p w14:paraId="53F86702" w14:textId="77777777" w:rsidR="00660977" w:rsidRDefault="00660977" w:rsidP="00660977">
      <w:pPr>
        <w:pStyle w:val="Subttulo"/>
        <w:jc w:val="both"/>
      </w:pPr>
    </w:p>
    <w:p w14:paraId="7B94A259" w14:textId="77777777" w:rsidR="00660977" w:rsidRDefault="00660977" w:rsidP="00660977">
      <w:pPr>
        <w:pStyle w:val="Subttulo"/>
        <w:jc w:val="both"/>
      </w:pPr>
    </w:p>
    <w:p w14:paraId="10251C62" w14:textId="77777777" w:rsidR="00660977" w:rsidRDefault="00660977" w:rsidP="00660977">
      <w:pPr>
        <w:pStyle w:val="Subttulo"/>
        <w:jc w:val="both"/>
      </w:pPr>
    </w:p>
    <w:p w14:paraId="7ABE8C60" w14:textId="77777777" w:rsidR="00660977" w:rsidRDefault="00660977" w:rsidP="00660977">
      <w:pPr>
        <w:pStyle w:val="Subttulo"/>
        <w:jc w:val="both"/>
        <w:rPr>
          <w:rFonts w:ascii="Arial Unicode MS" w:eastAsia="Arial Unicode MS" w:hAnsi="Arial Unicode MS" w:cs="Arial Unicode MS"/>
        </w:rPr>
      </w:pPr>
    </w:p>
    <w:p w14:paraId="7B1C4897" w14:textId="77777777" w:rsidR="00065597" w:rsidRDefault="00065597">
      <w:pPr>
        <w:rPr>
          <w:rFonts w:ascii="Arial Unicode MS" w:eastAsia="Arial Unicode MS" w:hAnsi="Arial Unicode MS" w:cs="Arial Unicode MS"/>
        </w:rPr>
      </w:pPr>
    </w:p>
    <w:p w14:paraId="0719C3AB" w14:textId="77777777" w:rsidR="00B231D1" w:rsidRDefault="00B231D1" w:rsidP="009C4969">
      <w:pPr>
        <w:rPr>
          <w:rFonts w:ascii="Arial Unicode MS" w:eastAsia="Arial Unicode MS" w:hAnsi="Arial Unicode MS" w:cs="Arial Unicode MS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0085CA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607A7E" w:themeColor="accent6" w:themeShade="80"/>
          <w:sz w:val="16"/>
          <w:szCs w:val="16"/>
        </w:rPr>
      </w:sdtEndPr>
      <w:sdtContent>
        <w:p w14:paraId="02741F83" w14:textId="77777777" w:rsidR="005C4EBE" w:rsidRPr="000E161A" w:rsidRDefault="005C4EBE" w:rsidP="00A727F6">
          <w:pPr>
            <w:pStyle w:val="CabealhodoSumrio"/>
            <w:numPr>
              <w:ilvl w:val="0"/>
              <w:numId w:val="0"/>
            </w:numPr>
            <w:pBdr>
              <w:bottom w:val="single" w:sz="24" w:space="6" w:color="FF6900" w:themeColor="accent4"/>
            </w:pBdr>
            <w:spacing w:line="240" w:lineRule="auto"/>
            <w:rPr>
              <w:color w:val="0085CA" w:themeColor="accent2"/>
              <w:lang w:val="uk-UA"/>
            </w:rPr>
          </w:pPr>
          <w:r w:rsidRPr="005C4EBE">
            <w:rPr>
              <w:color w:val="0085CA" w:themeColor="accent2"/>
            </w:rPr>
            <w:t>Table of Contents</w:t>
          </w:r>
        </w:p>
        <w:p w14:paraId="3BE99465" w14:textId="1824A859" w:rsidR="00783D60" w:rsidRPr="00783D60" w:rsidRDefault="005C4EBE">
          <w:pPr>
            <w:pStyle w:val="Sumrio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</w:rPr>
          </w:pPr>
          <w:r w:rsidRPr="005C4EBE">
            <w:rPr>
              <w:sz w:val="16"/>
              <w:szCs w:val="16"/>
            </w:rPr>
            <w:fldChar w:fldCharType="begin"/>
          </w:r>
          <w:r w:rsidRPr="005C4EBE">
            <w:rPr>
              <w:sz w:val="16"/>
              <w:szCs w:val="16"/>
            </w:rPr>
            <w:instrText xml:space="preserve"> TOC \o "1-3" \h \z \u </w:instrText>
          </w:r>
          <w:r w:rsidRPr="005C4EBE">
            <w:rPr>
              <w:sz w:val="16"/>
              <w:szCs w:val="16"/>
            </w:rPr>
            <w:fldChar w:fldCharType="separate"/>
          </w:r>
          <w:hyperlink w:anchor="_Toc41925479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I.</w:t>
            </w:r>
            <w:r w:rsidR="00783D60" w:rsidRPr="00783D60">
              <w:rPr>
                <w:rFonts w:eastAsiaTheme="minorEastAsia" w:cstheme="minorBidi"/>
                <w:b w:val="0"/>
                <w:b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INTRODUCTION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D558AD">
              <w:rPr>
                <w:noProof/>
                <w:webHidden/>
                <w:sz w:val="18"/>
                <w:szCs w:val="18"/>
              </w:rPr>
              <w:t>3</w:t>
            </w:r>
          </w:hyperlink>
        </w:p>
        <w:p w14:paraId="0AEEBC31" w14:textId="3064C5BD" w:rsidR="00783D60" w:rsidRPr="00783D60" w:rsidRDefault="00000000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2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1.1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Purpose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D558AD">
              <w:rPr>
                <w:noProof/>
                <w:webHidden/>
                <w:sz w:val="18"/>
                <w:szCs w:val="18"/>
              </w:rPr>
              <w:t>3</w:t>
            </w:r>
          </w:hyperlink>
        </w:p>
        <w:p w14:paraId="22800EEF" w14:textId="74F04BE3" w:rsidR="00783D60" w:rsidRPr="00783D60" w:rsidRDefault="00000000" w:rsidP="00C12EAA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3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1.2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Objective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D558AD">
              <w:rPr>
                <w:noProof/>
                <w:webHidden/>
                <w:sz w:val="18"/>
                <w:szCs w:val="18"/>
              </w:rPr>
              <w:t>3</w:t>
            </w:r>
          </w:hyperlink>
        </w:p>
        <w:p w14:paraId="25C99894" w14:textId="43B42049" w:rsidR="00783D60" w:rsidRPr="00783D60" w:rsidRDefault="00000000">
          <w:pPr>
            <w:pStyle w:val="Sumrio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</w:rPr>
          </w:pPr>
          <w:hyperlink w:anchor="_Toc41925486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II.</w:t>
            </w:r>
            <w:r w:rsidR="00783D60" w:rsidRPr="00783D60">
              <w:rPr>
                <w:rFonts w:eastAsiaTheme="minorEastAsia" w:cstheme="minorBidi"/>
                <w:b w:val="0"/>
                <w:b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AS IS Process description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884A80">
              <w:rPr>
                <w:noProof/>
                <w:webHidden/>
                <w:sz w:val="18"/>
                <w:szCs w:val="18"/>
              </w:rPr>
              <w:t>4</w:t>
            </w:r>
          </w:hyperlink>
        </w:p>
        <w:p w14:paraId="41EF309F" w14:textId="1E845AD8" w:rsidR="00783D60" w:rsidRPr="00783D60" w:rsidRDefault="00000000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8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1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Process</w:t>
            </w:r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 xml:space="preserve"> </w:t>
            </w:r>
            <w:r w:rsidR="00884A80">
              <w:rPr>
                <w:rStyle w:val="Hyperlink"/>
                <w:rFonts w:eastAsia="Arial Unicode MS"/>
                <w:noProof/>
                <w:sz w:val="18"/>
                <w:szCs w:val="18"/>
              </w:rPr>
              <w:t>Actions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D558AD">
              <w:rPr>
                <w:noProof/>
                <w:webHidden/>
                <w:sz w:val="18"/>
                <w:szCs w:val="18"/>
              </w:rPr>
              <w:t>5</w:t>
            </w:r>
          </w:hyperlink>
        </w:p>
        <w:p w14:paraId="1A0465F0" w14:textId="30FA168C" w:rsidR="00783D60" w:rsidRPr="00C12EAA" w:rsidRDefault="00000000" w:rsidP="00C12EAA">
          <w:pPr>
            <w:pStyle w:val="Sumrio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</w:rPr>
          </w:pPr>
          <w:hyperlink w:anchor="_Toc41925489" w:history="1">
            <w:r w:rsidR="00783D60" w:rsidRPr="00783D60">
              <w:rPr>
                <w:rStyle w:val="Hyperlink"/>
                <w:rFonts w:eastAsia="Arial Unicode MS"/>
                <w:noProof/>
                <w:sz w:val="18"/>
                <w:szCs w:val="18"/>
              </w:rPr>
              <w:t>2.2</w:t>
            </w:r>
            <w:r w:rsidR="00783D60" w:rsidRPr="00783D60">
              <w:rPr>
                <w:rFonts w:eastAsiaTheme="minorEastAsia" w:cstheme="minorBidi"/>
                <w:i w:val="0"/>
                <w:iCs w:val="0"/>
                <w:noProof/>
                <w:color w:val="auto"/>
              </w:rPr>
              <w:tab/>
            </w:r>
            <w:r w:rsidR="00783D60" w:rsidRPr="00783D60">
              <w:rPr>
                <w:rStyle w:val="Hyperlink"/>
                <w:noProof/>
                <w:sz w:val="18"/>
                <w:szCs w:val="18"/>
              </w:rPr>
              <w:t>Applications Used</w:t>
            </w:r>
            <w:r w:rsidR="00783D60" w:rsidRPr="00783D60">
              <w:rPr>
                <w:noProof/>
                <w:webHidden/>
                <w:sz w:val="18"/>
                <w:szCs w:val="18"/>
              </w:rPr>
              <w:tab/>
            </w:r>
            <w:r w:rsidR="00CB4DCE">
              <w:rPr>
                <w:noProof/>
                <w:webHidden/>
                <w:sz w:val="18"/>
                <w:szCs w:val="18"/>
              </w:rPr>
              <w:t>23</w:t>
            </w:r>
          </w:hyperlink>
        </w:p>
        <w:p w14:paraId="35C773F1" w14:textId="77777777" w:rsidR="005C4EBE" w:rsidRDefault="005C4EBE" w:rsidP="000E161A">
          <w:pPr>
            <w:pStyle w:val="Sumrio2"/>
            <w:tabs>
              <w:tab w:val="left" w:pos="1040"/>
              <w:tab w:val="right" w:leader="dot" w:pos="8728"/>
            </w:tabs>
            <w:rPr>
              <w:b/>
              <w:bCs/>
              <w:noProof/>
              <w:sz w:val="16"/>
              <w:szCs w:val="16"/>
            </w:rPr>
          </w:pPr>
          <w:r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3FB7B087" w14:textId="77777777" w:rsidR="00191AFD" w:rsidRPr="00CF01B8" w:rsidRDefault="003E47AF" w:rsidP="00CF01B8">
      <w:pPr>
        <w:pStyle w:val="Ttulo1"/>
        <w:numPr>
          <w:ilvl w:val="0"/>
          <w:numId w:val="3"/>
        </w:numPr>
        <w:pBdr>
          <w:bottom w:val="single" w:sz="24" w:space="6" w:color="FF6900" w:themeColor="accent4"/>
        </w:pBdr>
        <w:ind w:left="0" w:hanging="630"/>
        <w:rPr>
          <w:rFonts w:eastAsia="Arial Unicode MS"/>
          <w:color w:val="0085CA" w:themeColor="accent2"/>
        </w:rPr>
      </w:pPr>
      <w:bookmarkStart w:id="0" w:name="_Toc41925479"/>
      <w:r w:rsidRPr="00CF01B8">
        <w:rPr>
          <w:color w:val="0085CA" w:themeColor="accent2"/>
        </w:rPr>
        <w:t>INTRODUCTION</w:t>
      </w:r>
      <w:bookmarkEnd w:id="0"/>
      <w:r w:rsidRPr="00CF01B8">
        <w:rPr>
          <w:rFonts w:eastAsia="Arial Unicode MS"/>
          <w:color w:val="0085CA" w:themeColor="accent2"/>
        </w:rPr>
        <w:tab/>
      </w:r>
    </w:p>
    <w:p w14:paraId="04FC0BEE" w14:textId="77777777" w:rsidR="00D02427" w:rsidRPr="00D02427" w:rsidRDefault="00D02427" w:rsidP="00D92785">
      <w:pPr>
        <w:pStyle w:val="Pargrafoda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5462579E" w14:textId="77777777" w:rsidR="00D02427" w:rsidRPr="00D02427" w:rsidRDefault="00D02427" w:rsidP="00D92785">
      <w:pPr>
        <w:pStyle w:val="Pargrafoda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3" w:name="_Toc5794685"/>
      <w:bookmarkStart w:id="14" w:name="_Toc5794721"/>
      <w:bookmarkStart w:id="15" w:name="_Toc5794757"/>
      <w:bookmarkStart w:id="16" w:name="_Toc35937762"/>
      <w:bookmarkStart w:id="17" w:name="_Toc35937838"/>
      <w:bookmarkStart w:id="18" w:name="_Toc35944349"/>
      <w:bookmarkStart w:id="19" w:name="_Toc35944588"/>
      <w:bookmarkStart w:id="20" w:name="_Toc35968917"/>
      <w:bookmarkStart w:id="21" w:name="_Toc35968948"/>
      <w:bookmarkStart w:id="22" w:name="_Toc36649506"/>
      <w:bookmarkStart w:id="23" w:name="_Toc36649540"/>
      <w:bookmarkStart w:id="24" w:name="_Toc41925481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5BC81E0A" w14:textId="77777777" w:rsidR="003E47AF" w:rsidRPr="005C4EBE" w:rsidRDefault="003E47AF" w:rsidP="00BD7B82">
      <w:pPr>
        <w:pStyle w:val="Ttulo2"/>
        <w:rPr>
          <w:rFonts w:eastAsia="Arial Unicode MS"/>
        </w:rPr>
      </w:pPr>
      <w:bookmarkStart w:id="25" w:name="_Toc41925482"/>
      <w:r w:rsidRPr="005C4EBE">
        <w:t>Purpose</w:t>
      </w:r>
      <w:bookmarkEnd w:id="25"/>
      <w:r w:rsidRPr="005C4EBE">
        <w:rPr>
          <w:rFonts w:eastAsia="Arial Unicode MS"/>
        </w:rPr>
        <w:t xml:space="preserve"> </w:t>
      </w:r>
    </w:p>
    <w:p w14:paraId="3F6FB0D6" w14:textId="32F560B6" w:rsidR="003E47AF" w:rsidRPr="0041704E" w:rsidRDefault="003E47AF" w:rsidP="0041704E">
      <w:pPr>
        <w:rPr>
          <w:rFonts w:eastAsia="Arial Unicode MS"/>
        </w:rPr>
      </w:pPr>
      <w:r w:rsidRPr="00937521">
        <w:rPr>
          <w:rFonts w:eastAsia="Arial Unicode MS"/>
        </w:rPr>
        <w:t>T</w:t>
      </w:r>
      <w:r w:rsidR="0041704E">
        <w:rPr>
          <w:rFonts w:eastAsia="Arial Unicode MS"/>
        </w:rPr>
        <w:t>estar o conhecimento adquirido pelos cursos do UiPath Aca</w:t>
      </w:r>
      <w:r w:rsidR="00E35780">
        <w:rPr>
          <w:rFonts w:eastAsia="Arial Unicode MS"/>
        </w:rPr>
        <w:t>d</w:t>
      </w:r>
      <w:r w:rsidR="0041704E">
        <w:rPr>
          <w:rFonts w:eastAsia="Arial Unicode MS"/>
        </w:rPr>
        <w:t>emy realizados.</w:t>
      </w:r>
    </w:p>
    <w:p w14:paraId="3ADFD0B8" w14:textId="27676CC9" w:rsidR="003E47AF" w:rsidRPr="00937521" w:rsidRDefault="003E47AF" w:rsidP="00BD7B82">
      <w:pPr>
        <w:pStyle w:val="Ttulo2"/>
        <w:rPr>
          <w:rFonts w:eastAsia="Arial Unicode MS"/>
        </w:rPr>
      </w:pPr>
      <w:bookmarkStart w:id="26" w:name="_Toc41925483"/>
      <w:r w:rsidRPr="00D21902">
        <w:t>Objectives</w:t>
      </w:r>
      <w:bookmarkEnd w:id="26"/>
    </w:p>
    <w:p w14:paraId="7129C0AB" w14:textId="77777777" w:rsidR="00D51902" w:rsidRDefault="00D51902" w:rsidP="00D51902">
      <w:pPr>
        <w:rPr>
          <w:rFonts w:eastAsia="Arial Unicode MS"/>
        </w:rPr>
      </w:pPr>
      <w:r>
        <w:rPr>
          <w:rFonts w:eastAsia="Arial Unicode MS"/>
        </w:rPr>
        <w:t xml:space="preserve">Fazer com que o robô </w:t>
      </w:r>
      <w:r>
        <w:rPr>
          <w:rFonts w:eastAsia="Arial Unicode MS"/>
        </w:rPr>
        <w:t>acesse uma página com invoices, baixe e extraia as informações pedidas. Após isso, salvar itens na fila com as informações do respectivo invoice.</w:t>
      </w:r>
    </w:p>
    <w:p w14:paraId="7E2C60FE" w14:textId="1C71E189" w:rsidR="0041704E" w:rsidRPr="0041704E" w:rsidRDefault="00D51902" w:rsidP="00D51902">
      <w:pPr>
        <w:rPr>
          <w:rFonts w:eastAsia="Arial Unicode MS"/>
        </w:rPr>
      </w:pPr>
      <w:r>
        <w:rPr>
          <w:rFonts w:eastAsia="Arial Unicode MS"/>
        </w:rPr>
        <w:t>Então os itens são chamados e suas informações são salvas em um arquivo no Excel, isso sendo feito no formato pedido.</w:t>
      </w:r>
      <w:r w:rsidR="0041704E">
        <w:rPr>
          <w:rFonts w:eastAsia="Arial Unicode MS"/>
        </w:rPr>
        <w:t xml:space="preserve"> </w:t>
      </w:r>
    </w:p>
    <w:p w14:paraId="6B48C794" w14:textId="27E0E67C" w:rsidR="00791D26" w:rsidRDefault="00791D26" w:rsidP="0041704E">
      <w:pPr>
        <w:pStyle w:val="Ttulo2"/>
        <w:numPr>
          <w:ilvl w:val="0"/>
          <w:numId w:val="0"/>
        </w:numPr>
        <w:rPr>
          <w:rFonts w:eastAsia="Arial Unicode MS"/>
        </w:rPr>
      </w:pPr>
    </w:p>
    <w:p w14:paraId="5DF048A9" w14:textId="77777777" w:rsidR="00C12EAA" w:rsidRDefault="00C12EAA" w:rsidP="00C12EAA">
      <w:pPr>
        <w:rPr>
          <w:rFonts w:eastAsia="Arial Unicode MS"/>
        </w:rPr>
      </w:pPr>
    </w:p>
    <w:p w14:paraId="023067F0" w14:textId="77777777" w:rsidR="00C12EAA" w:rsidRPr="00C12EAA" w:rsidRDefault="00C12EAA" w:rsidP="00C12EAA">
      <w:pPr>
        <w:rPr>
          <w:rFonts w:eastAsia="Arial Unicode MS"/>
        </w:rPr>
      </w:pPr>
    </w:p>
    <w:p w14:paraId="621D6FFA" w14:textId="77777777" w:rsidR="00DB0E07" w:rsidRDefault="00DB0E07" w:rsidP="00BF4B8D">
      <w:pPr>
        <w:pStyle w:val="PargrafodaLista"/>
        <w:rPr>
          <w:rFonts w:eastAsia="Arial Unicode MS"/>
        </w:rPr>
      </w:pPr>
    </w:p>
    <w:p w14:paraId="1E5DA35D" w14:textId="77777777" w:rsidR="00920607" w:rsidRPr="00BD7B82" w:rsidRDefault="00920607" w:rsidP="00D92785">
      <w:pPr>
        <w:pStyle w:val="Ttulo1"/>
        <w:numPr>
          <w:ilvl w:val="0"/>
          <w:numId w:val="4"/>
        </w:numPr>
        <w:pBdr>
          <w:bottom w:val="single" w:sz="24" w:space="6" w:color="FF6900" w:themeColor="accent4"/>
        </w:pBdr>
        <w:ind w:left="0" w:hanging="720"/>
        <w:rPr>
          <w:rFonts w:eastAsia="Arial Unicode MS"/>
          <w:color w:val="0085CA" w:themeColor="accent2"/>
        </w:rPr>
      </w:pPr>
      <w:bookmarkStart w:id="27" w:name="_Toc41925486"/>
      <w:r w:rsidRPr="00BD7B82">
        <w:rPr>
          <w:rFonts w:eastAsia="Arial Unicode MS"/>
          <w:color w:val="0085CA" w:themeColor="accent2"/>
        </w:rPr>
        <w:lastRenderedPageBreak/>
        <w:t>AS IS Process description</w:t>
      </w:r>
      <w:bookmarkEnd w:id="27"/>
      <w:r w:rsidRPr="00BD7B82">
        <w:rPr>
          <w:rFonts w:eastAsia="Arial Unicode MS"/>
          <w:color w:val="0085CA" w:themeColor="accent2"/>
        </w:rPr>
        <w:tab/>
      </w:r>
    </w:p>
    <w:p w14:paraId="0950DC96" w14:textId="61E0787F" w:rsidR="00920607" w:rsidRPr="007E31FD" w:rsidRDefault="00920607" w:rsidP="009C4969">
      <w:pPr>
        <w:rPr>
          <w:rFonts w:eastAsia="Arial Unicode MS"/>
        </w:rPr>
      </w:pPr>
    </w:p>
    <w:p w14:paraId="7E2B2A00" w14:textId="77777777" w:rsidR="006019D9" w:rsidRPr="006019D9" w:rsidRDefault="006019D9" w:rsidP="00D92785">
      <w:pPr>
        <w:pStyle w:val="PargrafodaLista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28" w:name="_Toc5794691"/>
      <w:bookmarkStart w:id="29" w:name="_Toc5794727"/>
      <w:bookmarkStart w:id="30" w:name="_Toc5794763"/>
      <w:bookmarkStart w:id="31" w:name="_Toc35937768"/>
      <w:bookmarkStart w:id="32" w:name="_Toc35937844"/>
      <w:bookmarkStart w:id="33" w:name="_Toc35944355"/>
      <w:bookmarkStart w:id="34" w:name="_Toc35944594"/>
      <w:bookmarkStart w:id="35" w:name="_Toc35968923"/>
      <w:bookmarkStart w:id="36" w:name="_Toc35968954"/>
      <w:bookmarkStart w:id="37" w:name="_Toc36649512"/>
      <w:bookmarkStart w:id="38" w:name="_Toc36649546"/>
      <w:bookmarkStart w:id="39" w:name="_Toc4192548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</w:p>
    <w:p w14:paraId="58F73517" w14:textId="6DF0AFC6" w:rsidR="00920607" w:rsidRPr="000833E6" w:rsidRDefault="00920607" w:rsidP="00BD7B82">
      <w:pPr>
        <w:pStyle w:val="Ttulo2"/>
        <w:rPr>
          <w:rFonts w:eastAsia="Arial Unicode MS"/>
        </w:rPr>
      </w:pPr>
      <w:bookmarkStart w:id="40" w:name="_Toc41925488"/>
      <w:r w:rsidRPr="00D21902">
        <w:t>Process</w:t>
      </w:r>
      <w:r w:rsidRPr="000833E6">
        <w:rPr>
          <w:rFonts w:eastAsia="Arial Unicode MS"/>
        </w:rPr>
        <w:t xml:space="preserve"> </w:t>
      </w:r>
      <w:bookmarkEnd w:id="40"/>
      <w:r w:rsidR="00C12EAA">
        <w:rPr>
          <w:rFonts w:eastAsia="Arial Unicode MS"/>
        </w:rPr>
        <w:t>Actions</w:t>
      </w:r>
    </w:p>
    <w:p w14:paraId="1EBC8D32" w14:textId="01AB11BE" w:rsidR="00920607" w:rsidRDefault="009B17E7" w:rsidP="00D02427">
      <w:pPr>
        <w:rPr>
          <w:rFonts w:eastAsia="Arial Unicode MS"/>
        </w:rPr>
      </w:pPr>
      <w:r>
        <w:rPr>
          <w:rFonts w:eastAsia="Arial Unicode MS"/>
        </w:rPr>
        <w:br/>
      </w:r>
      <w:r w:rsidR="00D51902">
        <w:rPr>
          <w:noProof/>
        </w:rPr>
        <w:drawing>
          <wp:inline distT="0" distB="0" distL="0" distR="0" wp14:anchorId="1AD4559B" wp14:editId="3C4B7120">
            <wp:extent cx="4391025" cy="2628900"/>
            <wp:effectExtent l="0" t="0" r="9525" b="0"/>
            <wp:docPr id="122543270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432704" name="Imagem 1" descr="Interface gráfica do usuário, Aplicativ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04813" w14:textId="35885B89" w:rsidR="00981201" w:rsidRPr="00981201" w:rsidRDefault="00D51902" w:rsidP="00981201">
      <w:pPr>
        <w:rPr>
          <w:rFonts w:eastAsia="Arial Unicode MS"/>
        </w:rPr>
      </w:pPr>
      <w:r>
        <w:rPr>
          <w:rFonts w:eastAsia="Arial Unicode MS"/>
        </w:rPr>
        <w:t>Uma atividade utilizada para acessar e interagir com a página que contém os invoices.</w:t>
      </w:r>
    </w:p>
    <w:p w14:paraId="381FA003" w14:textId="7E6623ED" w:rsidR="00E073E3" w:rsidRDefault="00F50534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2F7D31DC" wp14:editId="66C64628">
            <wp:extent cx="2486025" cy="4448175"/>
            <wp:effectExtent l="0" t="0" r="9525" b="9525"/>
            <wp:docPr id="774429489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429489" name="Imagem 1" descr="Interface gráfica do usuário, Aplicativ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BE7C4" w14:textId="39888AB7" w:rsidR="00981201" w:rsidRDefault="00F50534" w:rsidP="00D02427">
      <w:pPr>
        <w:rPr>
          <w:rFonts w:eastAsia="Arial Unicode MS"/>
        </w:rPr>
      </w:pPr>
      <w:r>
        <w:rPr>
          <w:rFonts w:eastAsia="Arial Unicode MS"/>
        </w:rPr>
        <w:t>Ajustando a página para que a interação possa ser realizada sem erros.</w:t>
      </w:r>
    </w:p>
    <w:p w14:paraId="1447DFCD" w14:textId="0600F184" w:rsidR="00E073E3" w:rsidRDefault="00F50534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6D3E086D" wp14:editId="0615EB07">
            <wp:extent cx="3257550" cy="3886200"/>
            <wp:effectExtent l="0" t="0" r="0" b="0"/>
            <wp:docPr id="749214596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214596" name="Imagem 1" descr="Interface gráfica do usuário, Aplicativo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0A417" w14:textId="4E2FCF9A" w:rsidR="00981201" w:rsidRDefault="00F50534" w:rsidP="00D02427">
      <w:pPr>
        <w:rPr>
          <w:rFonts w:eastAsia="Arial Unicode MS"/>
        </w:rPr>
      </w:pPr>
      <w:r>
        <w:rPr>
          <w:rFonts w:eastAsia="Arial Unicode MS"/>
        </w:rPr>
        <w:t>Extraindo dados da tabela.</w:t>
      </w:r>
    </w:p>
    <w:p w14:paraId="4E3310F2" w14:textId="2C21FDA9" w:rsidR="00E073E3" w:rsidRDefault="00F50534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2F0CF6D7" wp14:editId="66234825">
            <wp:extent cx="2209800" cy="1057275"/>
            <wp:effectExtent l="0" t="0" r="0" b="9525"/>
            <wp:docPr id="2115941079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941079" name="Imagem 1" descr="Interface gráfica do usuário, Aplicativ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A1727" w14:textId="48DE58B8" w:rsidR="005C7A86" w:rsidRDefault="00F50534" w:rsidP="00D02427">
      <w:pPr>
        <w:rPr>
          <w:rFonts w:eastAsia="Arial Unicode MS"/>
        </w:rPr>
      </w:pPr>
      <w:r>
        <w:rPr>
          <w:rFonts w:eastAsia="Arial Unicode MS"/>
        </w:rPr>
        <w:t>Voltando para a primeira página para baixar os invoices.</w:t>
      </w:r>
    </w:p>
    <w:p w14:paraId="1A6710B0" w14:textId="77777777" w:rsidR="00F50534" w:rsidRDefault="00F50534" w:rsidP="00D02427">
      <w:pPr>
        <w:rPr>
          <w:rFonts w:eastAsia="Arial Unicode MS"/>
        </w:rPr>
      </w:pPr>
    </w:p>
    <w:p w14:paraId="7ED69A54" w14:textId="18E3D08D" w:rsidR="00F50534" w:rsidRDefault="00F50534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76C46E23" wp14:editId="01CEF892">
            <wp:extent cx="5548630" cy="2463800"/>
            <wp:effectExtent l="0" t="0" r="0" b="0"/>
            <wp:docPr id="1240053401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053401" name="Imagem 1" descr="Interface gráfica do usuário, Aplicativ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3EB18" w14:textId="312EC780" w:rsidR="00F50534" w:rsidRDefault="00F50534" w:rsidP="00D02427">
      <w:pPr>
        <w:rPr>
          <w:rFonts w:eastAsia="Arial Unicode MS"/>
        </w:rPr>
      </w:pPr>
      <w:r>
        <w:rPr>
          <w:rFonts w:eastAsia="Arial Unicode MS"/>
        </w:rPr>
        <w:t>Iterando pelos dados da tabela gerada e criando variáveis para armazenar</w:t>
      </w:r>
      <w:r w:rsidR="00E23965">
        <w:rPr>
          <w:rFonts w:eastAsia="Arial Unicode MS"/>
        </w:rPr>
        <w:t xml:space="preserve"> informações da tabela podendo interagir dinamicamente com as atividades necessárias.</w:t>
      </w:r>
    </w:p>
    <w:p w14:paraId="546FDAD9" w14:textId="0BA5EBE8" w:rsidR="00E23965" w:rsidRDefault="00E23965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7757DF4C" wp14:editId="36579DB9">
            <wp:extent cx="5429250" cy="2486025"/>
            <wp:effectExtent l="0" t="0" r="0" b="9525"/>
            <wp:docPr id="2108150550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150550" name="Imagem 1" descr="Interface gráfica do usuário, Aplicativo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9CEAF" w14:textId="53EF7038" w:rsidR="00E23965" w:rsidRDefault="00E23965" w:rsidP="00D02427">
      <w:pPr>
        <w:rPr>
          <w:rFonts w:eastAsia="Arial Unicode MS"/>
        </w:rPr>
      </w:pPr>
      <w:r>
        <w:rPr>
          <w:rFonts w:eastAsia="Arial Unicode MS"/>
        </w:rPr>
        <w:t>Atividade para interagir com a página e salvar os invoices utilizando como âncora o ID dos invoices presente na tabela que está sendo iterada.</w:t>
      </w:r>
    </w:p>
    <w:p w14:paraId="54A01EE7" w14:textId="3682D6FD" w:rsidR="00E23965" w:rsidRDefault="00E23965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547E7503" wp14:editId="6FFA73A9">
            <wp:extent cx="3924300" cy="1390650"/>
            <wp:effectExtent l="0" t="0" r="0" b="0"/>
            <wp:docPr id="1590979773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979773" name="Imagem 1" descr="Interface gráfica do usuário, Aplicativo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7C703" w14:textId="24EFC7DA" w:rsidR="00E23965" w:rsidRDefault="00E23965" w:rsidP="00D02427">
      <w:pPr>
        <w:rPr>
          <w:rFonts w:eastAsia="Arial Unicode MS"/>
        </w:rPr>
      </w:pPr>
      <w:r>
        <w:rPr>
          <w:rFonts w:eastAsia="Arial Unicode MS"/>
        </w:rPr>
        <w:t>Verificando se o ID está presente na primeira página.</w:t>
      </w:r>
    </w:p>
    <w:p w14:paraId="37DAA51A" w14:textId="37CFDE16" w:rsidR="00E23965" w:rsidRDefault="00E23965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3C87D187" wp14:editId="139C2EF1">
            <wp:extent cx="3733800" cy="3495675"/>
            <wp:effectExtent l="0" t="0" r="0" b="9525"/>
            <wp:docPr id="1162479138" name="Imagem 1" descr="Interface gráfica do usuário, Aplicativo, Word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479138" name="Imagem 1" descr="Interface gráfica do usuário, Aplicativo, Word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ED5B" w14:textId="3527F3C2" w:rsidR="00E23965" w:rsidRDefault="00E23965" w:rsidP="00D02427">
      <w:pPr>
        <w:rPr>
          <w:rFonts w:eastAsia="Arial Unicode MS"/>
        </w:rPr>
      </w:pPr>
      <w:r>
        <w:rPr>
          <w:rFonts w:eastAsia="Arial Unicode MS"/>
        </w:rPr>
        <w:t>Se o ID for encontrado, a atividade clica e já encaminha para a página com o invoice e utiliza o atalho Ctrl + P para salvar o documento.</w:t>
      </w:r>
    </w:p>
    <w:p w14:paraId="3AF252A8" w14:textId="342A1141" w:rsidR="00E23965" w:rsidRDefault="00E23965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4CE4C414" wp14:editId="6F0A7119">
            <wp:extent cx="3086100" cy="4514850"/>
            <wp:effectExtent l="0" t="0" r="0" b="0"/>
            <wp:docPr id="26247772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477724" name="Imagem 1" descr="Interface gráfica do usuário, Aplicativ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0D3CF" w14:textId="4A58E4A8" w:rsidR="00E23965" w:rsidRDefault="00E23965" w:rsidP="00D02427">
      <w:pPr>
        <w:rPr>
          <w:rFonts w:eastAsia="Arial Unicode MS"/>
        </w:rPr>
      </w:pPr>
      <w:r>
        <w:rPr>
          <w:rFonts w:eastAsia="Arial Unicode MS"/>
        </w:rPr>
        <w:t>Interagindo com a tela para salvar documento, clicando para salvar e depois no campo de pesquisa dos arquivos, para então poder digitar no campo.</w:t>
      </w:r>
    </w:p>
    <w:p w14:paraId="77637BE5" w14:textId="77777777" w:rsidR="00E23965" w:rsidRDefault="00E23965" w:rsidP="00D02427">
      <w:pPr>
        <w:rPr>
          <w:rFonts w:eastAsia="Arial Unicode MS"/>
        </w:rPr>
      </w:pPr>
    </w:p>
    <w:p w14:paraId="39ED2414" w14:textId="58E7DA49" w:rsidR="00E23965" w:rsidRDefault="00E23965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51AE1396" wp14:editId="54CB883A">
            <wp:extent cx="2181225" cy="3381375"/>
            <wp:effectExtent l="0" t="0" r="9525" b="9525"/>
            <wp:docPr id="1033152402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152402" name="Imagem 1" descr="Interface gráfica do usuário, Aplicativo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3A3B1" w14:textId="0D1A3F8D" w:rsidR="00E23965" w:rsidRDefault="004A0B3C" w:rsidP="00D02427">
      <w:pPr>
        <w:rPr>
          <w:rFonts w:eastAsia="Arial Unicode MS"/>
        </w:rPr>
      </w:pPr>
      <w:r>
        <w:rPr>
          <w:rFonts w:eastAsia="Arial Unicode MS"/>
        </w:rPr>
        <w:t>Digitando o local certo para salvar o arquivo, digitar o nome do arquivo que será o ID do invoice e clicando em salvar.</w:t>
      </w:r>
    </w:p>
    <w:p w14:paraId="250E3676" w14:textId="6B5ED378" w:rsidR="004A0B3C" w:rsidRDefault="004A0B3C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2FE38DD1" wp14:editId="720956E9">
            <wp:extent cx="5548630" cy="3063875"/>
            <wp:effectExtent l="0" t="0" r="0" b="3175"/>
            <wp:docPr id="636451903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451903" name="Imagem 1" descr="Interface gráfica do usuário, Tabela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0A383" w14:textId="143EC248" w:rsidR="004A0B3C" w:rsidRDefault="004A0B3C" w:rsidP="00D02427">
      <w:pPr>
        <w:rPr>
          <w:rFonts w:eastAsia="Arial Unicode MS"/>
        </w:rPr>
      </w:pPr>
      <w:r>
        <w:rPr>
          <w:rFonts w:eastAsia="Arial Unicode MS"/>
        </w:rPr>
        <w:t>Arquivos salvos.</w:t>
      </w:r>
    </w:p>
    <w:p w14:paraId="67F830CE" w14:textId="0D9034C4" w:rsidR="004A0B3C" w:rsidRDefault="004A0B3C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7044EF68" wp14:editId="1A948930">
            <wp:extent cx="3133725" cy="2962275"/>
            <wp:effectExtent l="0" t="0" r="9525" b="9525"/>
            <wp:docPr id="900315779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315779" name="Imagem 1" descr="Interface gráfica do usuário, Aplicativo&#10;&#10;Descrição gerad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64188" w14:textId="33C91296" w:rsidR="004A0B3C" w:rsidRDefault="004A0B3C" w:rsidP="00D02427">
      <w:pPr>
        <w:rPr>
          <w:rFonts w:eastAsia="Arial Unicode MS"/>
        </w:rPr>
      </w:pPr>
      <w:r>
        <w:rPr>
          <w:rFonts w:eastAsia="Arial Unicode MS"/>
        </w:rPr>
        <w:t>Retornando a guia principal e voltando para a primeira página. Alterando variável para sair do loop.</w:t>
      </w:r>
    </w:p>
    <w:p w14:paraId="658B832A" w14:textId="77777777" w:rsidR="004A0B3C" w:rsidRDefault="004A0B3C" w:rsidP="00D02427">
      <w:pPr>
        <w:rPr>
          <w:rFonts w:eastAsia="Arial Unicode MS"/>
        </w:rPr>
      </w:pPr>
    </w:p>
    <w:p w14:paraId="429DFBE8" w14:textId="77777777" w:rsidR="004A0B3C" w:rsidRDefault="004A0B3C" w:rsidP="00D02427">
      <w:pPr>
        <w:rPr>
          <w:rFonts w:eastAsia="Arial Unicode MS"/>
        </w:rPr>
      </w:pPr>
    </w:p>
    <w:p w14:paraId="3A82833D" w14:textId="6D73048E" w:rsidR="004A0B3C" w:rsidRDefault="004A0B3C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7082A77B" wp14:editId="7F0713E9">
            <wp:extent cx="2943225" cy="4514850"/>
            <wp:effectExtent l="0" t="0" r="9525" b="0"/>
            <wp:docPr id="1299757271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757271" name="Imagem 1" descr="Interface gráfica do usuário, Aplicativo&#10;&#10;Descrição gerad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155D7" w14:textId="41D5C1BB" w:rsidR="004A0B3C" w:rsidRDefault="004A0B3C" w:rsidP="00D02427">
      <w:pPr>
        <w:rPr>
          <w:rFonts w:eastAsia="Arial Unicode MS"/>
        </w:rPr>
      </w:pPr>
      <w:r>
        <w:rPr>
          <w:rFonts w:eastAsia="Arial Unicode MS"/>
        </w:rPr>
        <w:t>Fechando guia com o invoice e clicando na primeira página para que o ponteiro do mouse saia das guias, possibilitando fechar a segunda guia que é aberta e evitando possíveis erros gerados pela pré-visualização da guia.</w:t>
      </w:r>
    </w:p>
    <w:p w14:paraId="0A749DD6" w14:textId="0961880E" w:rsidR="004A0B3C" w:rsidRDefault="004A0B3C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7DAD3CBA" wp14:editId="568AD39F">
            <wp:extent cx="2781300" cy="3352800"/>
            <wp:effectExtent l="0" t="0" r="0" b="0"/>
            <wp:docPr id="377939488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939488" name="Imagem 1" descr="Interface gráfica do usuário, Aplicativo&#10;&#10;Descrição gerad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F58B4" w14:textId="6440B913" w:rsidR="004A0B3C" w:rsidRDefault="004A0B3C" w:rsidP="00D02427">
      <w:pPr>
        <w:rPr>
          <w:rFonts w:eastAsia="Arial Unicode MS"/>
        </w:rPr>
      </w:pPr>
      <w:r>
        <w:rPr>
          <w:rFonts w:eastAsia="Arial Unicode MS"/>
        </w:rPr>
        <w:t>Então, fechando a segunda guia.</w:t>
      </w:r>
    </w:p>
    <w:p w14:paraId="4BCEA8C3" w14:textId="17DC95E3" w:rsidR="004A0B3C" w:rsidRDefault="004A0B3C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046EDD97" wp14:editId="50696C5F">
            <wp:extent cx="3352800" cy="2162175"/>
            <wp:effectExtent l="0" t="0" r="0" b="9525"/>
            <wp:docPr id="697326667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326667" name="Imagem 1" descr="Interface gráfica do usuário, Aplicativo&#10;&#10;Descrição gerad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619D3" w14:textId="1EBEE042" w:rsidR="004A0B3C" w:rsidRDefault="004A0B3C" w:rsidP="00D02427">
      <w:pPr>
        <w:rPr>
          <w:rFonts w:eastAsia="Arial Unicode MS"/>
        </w:rPr>
      </w:pPr>
      <w:r>
        <w:rPr>
          <w:rFonts w:eastAsia="Arial Unicode MS"/>
        </w:rPr>
        <w:t>Se o ID não for encontrado, uma atividade para clicar em um botão que leva a próxima página é utilizada, então o loop recomeça passando novamente pela verificação do ID.</w:t>
      </w:r>
    </w:p>
    <w:p w14:paraId="4091451A" w14:textId="40AF4A64" w:rsidR="00DC006D" w:rsidRDefault="00DC006D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1FC5A463" wp14:editId="47B08FEE">
            <wp:extent cx="5548630" cy="3681730"/>
            <wp:effectExtent l="0" t="0" r="0" b="0"/>
            <wp:docPr id="2070485832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485832" name="Imagem 1" descr="Interface gráfica do usuário, Aplicativo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368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859F9" w14:textId="0A1CB05F" w:rsidR="00DC006D" w:rsidRDefault="00DC006D" w:rsidP="00D02427">
      <w:pPr>
        <w:rPr>
          <w:rFonts w:eastAsia="Arial Unicode MS"/>
        </w:rPr>
      </w:pPr>
      <w:r>
        <w:rPr>
          <w:rFonts w:eastAsia="Arial Unicode MS"/>
        </w:rPr>
        <w:t>Atividade utilizada para interagir com o invoice salvo, então ajustando o documento para que as informações sejam salvas evitando possíveis erros.</w:t>
      </w:r>
    </w:p>
    <w:p w14:paraId="5FFD54D3" w14:textId="7085B54F" w:rsidR="00DC006D" w:rsidRDefault="00DC006D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54898970" wp14:editId="4F18FA2F">
            <wp:extent cx="2190750" cy="704850"/>
            <wp:effectExtent l="0" t="0" r="0" b="0"/>
            <wp:docPr id="1057316039" name="Imagem 1" descr="Logotipo, nome da empr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316039" name="Imagem 1" descr="Logotipo, nome da empresa&#10;&#10;Descrição gerada automaticament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2EBB3" w14:textId="644528C3" w:rsidR="00DC006D" w:rsidRDefault="00DC006D" w:rsidP="00D02427">
      <w:pPr>
        <w:rPr>
          <w:rFonts w:eastAsia="Arial Unicode MS"/>
        </w:rPr>
      </w:pPr>
      <w:r>
        <w:rPr>
          <w:rFonts w:eastAsia="Arial Unicode MS"/>
        </w:rPr>
        <w:t>Verificando se imagem existe para saber qual formato de invoice foi salvo.</w:t>
      </w:r>
    </w:p>
    <w:p w14:paraId="532662C3" w14:textId="2EBB2F8A" w:rsidR="002B3304" w:rsidRDefault="002B3304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5E1B8EFB" wp14:editId="184601C6">
            <wp:extent cx="2847975" cy="4676775"/>
            <wp:effectExtent l="0" t="0" r="9525" b="9525"/>
            <wp:docPr id="14755439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54394" name="Imagem 1" descr="Interface gráfica do usuário, Aplicativo&#10;&#10;Descrição gerada automa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467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131E7" w14:textId="17E3A92A" w:rsidR="002B3304" w:rsidRDefault="002B3304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13DD7592" wp14:editId="5DA242CF">
            <wp:extent cx="2181225" cy="1143000"/>
            <wp:effectExtent l="0" t="0" r="9525" b="0"/>
            <wp:docPr id="999698766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698766" name="Imagem 1" descr="Interface gráfica do usuário, Aplicativo&#10;&#10;Descrição gerada automa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34DF2" w14:textId="503E539B" w:rsidR="002B3304" w:rsidRDefault="002B3304" w:rsidP="00D02427">
      <w:pPr>
        <w:rPr>
          <w:rFonts w:eastAsia="Arial Unicode MS"/>
        </w:rPr>
      </w:pPr>
      <w:r>
        <w:rPr>
          <w:rFonts w:eastAsia="Arial Unicode MS"/>
        </w:rPr>
        <w:t>Se o invoice não possui a imagem, então as informações são salvas com essas atividades.</w:t>
      </w:r>
    </w:p>
    <w:p w14:paraId="59C48D50" w14:textId="55CCD847" w:rsidR="00DC006D" w:rsidRDefault="00DC006D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2E920B23" wp14:editId="5C287ADD">
            <wp:extent cx="3638550" cy="4429125"/>
            <wp:effectExtent l="0" t="0" r="0" b="9525"/>
            <wp:docPr id="2100620710" name="Imagem 1" descr="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620710" name="Imagem 1" descr="Interface gráfica do usuário&#10;&#10;Descrição gerada automaticament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190B0" w14:textId="192857E9" w:rsidR="00DC006D" w:rsidRDefault="00DC006D" w:rsidP="00D02427">
      <w:pPr>
        <w:rPr>
          <w:rFonts w:eastAsia="Arial Unicode MS"/>
        </w:rPr>
      </w:pPr>
      <w:r>
        <w:rPr>
          <w:rFonts w:eastAsia="Arial Unicode MS"/>
        </w:rPr>
        <w:t>Agora se o invoice possui a imagem, as atividades mostradas são utilizadas para guardar as informações em variáveis. A data passa por uma reformatação para que esteja no formato correto.</w:t>
      </w:r>
    </w:p>
    <w:p w14:paraId="2E100591" w14:textId="77777777" w:rsidR="00DC006D" w:rsidRDefault="00DC006D" w:rsidP="00D02427">
      <w:pPr>
        <w:rPr>
          <w:rFonts w:eastAsia="Arial Unicode MS"/>
        </w:rPr>
      </w:pPr>
    </w:p>
    <w:p w14:paraId="5029FEEE" w14:textId="77777777" w:rsidR="00DC006D" w:rsidRDefault="00DC006D" w:rsidP="00D02427">
      <w:pPr>
        <w:rPr>
          <w:rFonts w:eastAsia="Arial Unicode MS"/>
        </w:rPr>
      </w:pPr>
    </w:p>
    <w:p w14:paraId="1D8D2D8E" w14:textId="4088F4E5" w:rsidR="00DC006D" w:rsidRDefault="00DC006D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6127C6DD" wp14:editId="53F2AE9A">
            <wp:extent cx="2181225" cy="2971800"/>
            <wp:effectExtent l="0" t="0" r="9525" b="0"/>
            <wp:docPr id="1571050515" name="Imagem 1" descr="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050515" name="Imagem 1" descr="Interface gráfica do usuário&#10;&#10;Descrição gerada automa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4133C" w14:textId="2F921CBD" w:rsidR="00DC006D" w:rsidRDefault="00DC006D" w:rsidP="00D02427">
      <w:pPr>
        <w:rPr>
          <w:rFonts w:eastAsia="Arial Unicode MS"/>
        </w:rPr>
      </w:pPr>
      <w:r>
        <w:rPr>
          <w:rFonts w:eastAsia="Arial Unicode MS"/>
        </w:rPr>
        <w:t>Salvando nome da Empresa e verificando quantidade de itens, pois dependendo da quantidade o total vai mudar de lugar.</w:t>
      </w:r>
    </w:p>
    <w:p w14:paraId="79DCE0DC" w14:textId="77777777" w:rsidR="00DC006D" w:rsidRDefault="00DC006D" w:rsidP="00D02427">
      <w:pPr>
        <w:rPr>
          <w:rFonts w:eastAsia="Arial Unicode MS"/>
        </w:rPr>
      </w:pPr>
    </w:p>
    <w:p w14:paraId="29D9FDFB" w14:textId="77777777" w:rsidR="00DC006D" w:rsidRDefault="00DC006D" w:rsidP="00D02427">
      <w:pPr>
        <w:rPr>
          <w:rFonts w:eastAsia="Arial Unicode MS"/>
        </w:rPr>
      </w:pPr>
    </w:p>
    <w:p w14:paraId="21F72759" w14:textId="76370DA0" w:rsidR="00DC006D" w:rsidRDefault="00DC006D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39129B0D" wp14:editId="69294106">
            <wp:extent cx="5548630" cy="4472305"/>
            <wp:effectExtent l="0" t="0" r="0" b="4445"/>
            <wp:docPr id="1080108843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108843" name="Imagem 1" descr="Interface gráfica do usuário, Aplicativo&#10;&#10;Descrição gerada automaticament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447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69F6B" w14:textId="7A89C92C" w:rsidR="00DC006D" w:rsidRDefault="00DC006D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12F7A189" wp14:editId="423A1225">
            <wp:extent cx="2800350" cy="714375"/>
            <wp:effectExtent l="0" t="0" r="0" b="9525"/>
            <wp:docPr id="1741751782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751782" name="Imagem 1" descr="Interface gráfica do usuário, Aplicativo&#10;&#10;Descrição gerada automa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1D731" w14:textId="01B9145B" w:rsidR="00DC006D" w:rsidRDefault="00DC006D" w:rsidP="00D02427">
      <w:pPr>
        <w:rPr>
          <w:rFonts w:eastAsia="Arial Unicode MS"/>
        </w:rPr>
      </w:pPr>
      <w:r>
        <w:rPr>
          <w:rFonts w:eastAsia="Arial Unicode MS"/>
        </w:rPr>
        <w:t>Localizando local correto do Total da fatura e armazenando na variável.</w:t>
      </w:r>
    </w:p>
    <w:p w14:paraId="46D42A84" w14:textId="0DF6A4F6" w:rsidR="002B3304" w:rsidRDefault="002B3304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4A231C73" wp14:editId="00EEFBB8">
            <wp:extent cx="3143250" cy="3076575"/>
            <wp:effectExtent l="0" t="0" r="0" b="9525"/>
            <wp:docPr id="1741899695" name="Imagem 1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899695" name="Imagem 1" descr="Interface gráfica do usuário, Texto, Aplicativo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54256" w14:textId="548B5098" w:rsidR="002B3304" w:rsidRDefault="002B3304" w:rsidP="00D02427">
      <w:pPr>
        <w:rPr>
          <w:rFonts w:eastAsia="Arial Unicode MS"/>
        </w:rPr>
      </w:pPr>
      <w:r>
        <w:rPr>
          <w:rFonts w:eastAsia="Arial Unicode MS"/>
        </w:rPr>
        <w:t>Convertendo as datas de String para DateTime para então poder filtrar os invoices, lembrando que apenas as faturas cuja data de vencimento é no mesmo dia ou já passou que estarão presentes no documento final.</w:t>
      </w:r>
    </w:p>
    <w:p w14:paraId="2B3BCAED" w14:textId="5829D563" w:rsidR="002B3304" w:rsidRDefault="002B3304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57EC234F" wp14:editId="2311DF09">
            <wp:extent cx="2628900" cy="3400425"/>
            <wp:effectExtent l="0" t="0" r="0" b="9525"/>
            <wp:docPr id="1644581928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581928" name="Imagem 1" descr="Interface gráfica do usuário, Aplicativo&#10;&#10;Descrição gerada automaticament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50C32" w14:textId="0E61207D" w:rsidR="002B3304" w:rsidRPr="008071D1" w:rsidRDefault="002B3304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3F282391" wp14:editId="1D99BC77">
            <wp:extent cx="5548630" cy="2958465"/>
            <wp:effectExtent l="0" t="0" r="0" b="0"/>
            <wp:docPr id="30821821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218214" name="Imagem 1" descr="Interface gráfica do usuário, Aplicativo&#10;&#10;Descrição gerada automaticament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FE932" w14:textId="682C2251" w:rsidR="002B3304" w:rsidRDefault="002B3304" w:rsidP="00D02427">
      <w:pPr>
        <w:rPr>
          <w:rFonts w:eastAsia="Arial Unicode MS"/>
        </w:rPr>
      </w:pPr>
      <w:r>
        <w:rPr>
          <w:rFonts w:eastAsia="Arial Unicode MS"/>
        </w:rPr>
        <w:t>Se cumprir com pré-requisito as informações do invoice são repassadas para um item na fila, se não uma mensagem contendo a situação é registrada no log.</w:t>
      </w:r>
    </w:p>
    <w:p w14:paraId="68FAA088" w14:textId="5B6BCF75" w:rsidR="002B3304" w:rsidRDefault="002B3304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52029BA3" wp14:editId="27A43D29">
            <wp:extent cx="3267075" cy="4591050"/>
            <wp:effectExtent l="0" t="0" r="9525" b="0"/>
            <wp:docPr id="100045532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45532" name="Imagem 1" descr="Interface gráfica do usuário, Aplicativo&#10;&#10;Descrição gerada automaticament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F9E94" w14:textId="19DAB237" w:rsidR="002B3304" w:rsidRDefault="002B3304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75F3B1DB" wp14:editId="13ADB055">
            <wp:extent cx="5548630" cy="2854960"/>
            <wp:effectExtent l="0" t="0" r="0" b="2540"/>
            <wp:docPr id="911174011" name="Imagem 1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174011" name="Imagem 1" descr="Texto&#10;&#10;Descrição gerada automaticament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85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7F515" w14:textId="12043400" w:rsidR="00D453CE" w:rsidRDefault="002B3304" w:rsidP="00D02427">
      <w:pPr>
        <w:rPr>
          <w:rFonts w:eastAsia="Arial Unicode MS"/>
        </w:rPr>
      </w:pPr>
      <w:r>
        <w:rPr>
          <w:rFonts w:eastAsia="Arial Unicode MS"/>
        </w:rPr>
        <w:t>Por fim os itens da fila tem suas informações reunidas e registradas na planilha.</w:t>
      </w:r>
    </w:p>
    <w:p w14:paraId="57CDBF29" w14:textId="464BAAE2" w:rsidR="00D453CE" w:rsidRDefault="00D453CE" w:rsidP="00D02427">
      <w:pPr>
        <w:rPr>
          <w:rFonts w:eastAsia="Arial Unicode MS"/>
        </w:rPr>
      </w:pPr>
    </w:p>
    <w:p w14:paraId="79307312" w14:textId="5FE7737F" w:rsidR="00D453CE" w:rsidRDefault="00D453CE" w:rsidP="00D02427">
      <w:pPr>
        <w:rPr>
          <w:rFonts w:eastAsia="Arial Unicode MS"/>
        </w:rPr>
      </w:pPr>
    </w:p>
    <w:p w14:paraId="6EA01AEA" w14:textId="4D46AF58" w:rsidR="00D453CE" w:rsidRDefault="00D453CE" w:rsidP="00D02427">
      <w:pPr>
        <w:rPr>
          <w:rFonts w:eastAsia="Arial Unicode MS"/>
        </w:rPr>
      </w:pPr>
    </w:p>
    <w:p w14:paraId="6749C28A" w14:textId="6E2C36B1" w:rsidR="00E24C76" w:rsidRDefault="008071D1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313B20FC" wp14:editId="5FA087B6">
            <wp:extent cx="5548630" cy="2825750"/>
            <wp:effectExtent l="0" t="0" r="0" b="0"/>
            <wp:docPr id="376229400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229400" name="Imagem 1" descr="Interface gráfica do usuário, Aplicativo&#10;&#10;Descrição gerada automaticament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FE755" w14:textId="4A1DDD90" w:rsidR="00D558AD" w:rsidRDefault="00D558AD" w:rsidP="00D02427">
      <w:pPr>
        <w:rPr>
          <w:noProof/>
        </w:rPr>
      </w:pPr>
      <w:r>
        <w:rPr>
          <w:rFonts w:eastAsia="Arial Unicode MS"/>
        </w:rPr>
        <w:t xml:space="preserve">Visão geral do histórico de trabalhos </w:t>
      </w:r>
      <w:r w:rsidR="008071D1">
        <w:rPr>
          <w:rFonts w:eastAsia="Arial Unicode MS"/>
        </w:rPr>
        <w:t>realizados</w:t>
      </w:r>
      <w:r w:rsidR="008071D1">
        <w:rPr>
          <w:noProof/>
        </w:rPr>
        <w:t>.</w:t>
      </w:r>
    </w:p>
    <w:p w14:paraId="42B411D2" w14:textId="77777777" w:rsidR="008071D1" w:rsidRDefault="008071D1" w:rsidP="00D02427">
      <w:pPr>
        <w:rPr>
          <w:noProof/>
        </w:rPr>
      </w:pPr>
    </w:p>
    <w:p w14:paraId="6937D5D7" w14:textId="796BA3A8" w:rsidR="008071D1" w:rsidRDefault="008071D1" w:rsidP="00D02427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31724DC2" wp14:editId="22F38915">
            <wp:extent cx="5548630" cy="989330"/>
            <wp:effectExtent l="0" t="0" r="0" b="1270"/>
            <wp:docPr id="225898570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898570" name="Imagem 1" descr="Tabela&#10;&#10;Descrição gerada automaticament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39ACC" w14:textId="0BF0939F" w:rsidR="00D558AD" w:rsidRDefault="00D558AD" w:rsidP="00D02427">
      <w:pPr>
        <w:rPr>
          <w:rFonts w:eastAsia="Arial Unicode MS"/>
        </w:rPr>
      </w:pPr>
      <w:r>
        <w:rPr>
          <w:rFonts w:eastAsia="Arial Unicode MS"/>
        </w:rPr>
        <w:t>Lista contendo todos os trabalhos.</w:t>
      </w:r>
    </w:p>
    <w:p w14:paraId="6A5B95F3" w14:textId="49294A8A" w:rsidR="00E24C76" w:rsidRDefault="008071D1" w:rsidP="00D02427">
      <w:pPr>
        <w:rPr>
          <w:rFonts w:eastAsia="Arial Unicode MS"/>
        </w:rPr>
      </w:pPr>
      <w:r>
        <w:rPr>
          <w:noProof/>
        </w:rPr>
        <w:drawing>
          <wp:inline distT="0" distB="0" distL="0" distR="0" wp14:anchorId="501D7C67" wp14:editId="7C0AD2DB">
            <wp:extent cx="5548630" cy="2936875"/>
            <wp:effectExtent l="0" t="0" r="0" b="0"/>
            <wp:docPr id="1140456115" name="Imagem 1" descr="Interface gráfica do usuári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456115" name="Imagem 1" descr="Interface gráfica do usuário, Aplicativo, Tabela&#10;&#10;Descrição gerada automaticamente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2271C" w14:textId="46480D26" w:rsidR="00D558AD" w:rsidRDefault="00D558AD" w:rsidP="008071D1">
      <w:pPr>
        <w:rPr>
          <w:rFonts w:eastAsia="Arial Unicode MS"/>
        </w:rPr>
      </w:pPr>
      <w:r>
        <w:rPr>
          <w:rFonts w:eastAsia="Arial Unicode MS"/>
        </w:rPr>
        <w:t>Logs dos processos realizados recentemente.</w:t>
      </w:r>
    </w:p>
    <w:p w14:paraId="533A9DF2" w14:textId="3C975FC6" w:rsidR="00CB4DCE" w:rsidRDefault="00CB4DCE" w:rsidP="008071D1">
      <w:pPr>
        <w:rPr>
          <w:rFonts w:eastAsia="Arial Unicode MS"/>
        </w:rPr>
      </w:pPr>
      <w:r>
        <w:rPr>
          <w:noProof/>
        </w:rPr>
        <w:lastRenderedPageBreak/>
        <w:drawing>
          <wp:inline distT="0" distB="0" distL="0" distR="0" wp14:anchorId="16420181" wp14:editId="10AAC778">
            <wp:extent cx="5548630" cy="4330700"/>
            <wp:effectExtent l="0" t="0" r="0" b="0"/>
            <wp:docPr id="1543569211" name="Imagem 1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3569211" name="Imagem 1" descr="Interface gráfica do usuário, Texto, Aplicativo&#10;&#10;Descrição gerada automaticament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433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71D45" w14:textId="7F340CB9" w:rsidR="00CB4DCE" w:rsidRPr="00937521" w:rsidRDefault="00CB4DCE" w:rsidP="008071D1">
      <w:pPr>
        <w:rPr>
          <w:rFonts w:eastAsia="Arial Unicode MS"/>
        </w:rPr>
      </w:pPr>
      <w:r>
        <w:rPr>
          <w:rFonts w:eastAsia="Arial Unicode MS"/>
        </w:rPr>
        <w:t>Trabalho realizado pelo Assistant com sucesso.</w:t>
      </w:r>
    </w:p>
    <w:p w14:paraId="510FEFE4" w14:textId="1995959D" w:rsidR="009B17E7" w:rsidRPr="00937521" w:rsidRDefault="007E31FD" w:rsidP="009C4969">
      <w:pPr>
        <w:rPr>
          <w:rFonts w:ascii="Arial Unicode MS" w:eastAsia="Arial Unicode MS" w:hAnsi="Arial Unicode MS" w:cs="Arial Unicode MS"/>
        </w:rPr>
      </w:pPr>
      <w:r>
        <w:rPr>
          <w:rStyle w:val="nfaseSutil"/>
          <w:color w:val="B9B9B3" w:themeColor="background2" w:themeShade="BF"/>
          <w:sz w:val="14"/>
          <w:szCs w:val="18"/>
        </w:rPr>
        <w:br/>
      </w:r>
    </w:p>
    <w:p w14:paraId="6B72EAD9" w14:textId="77777777" w:rsidR="00CF01B8" w:rsidRPr="000833E6" w:rsidRDefault="00CF01B8" w:rsidP="00CF01B8">
      <w:pPr>
        <w:pStyle w:val="Ttulo2"/>
        <w:rPr>
          <w:rFonts w:eastAsia="Arial Unicode MS"/>
        </w:rPr>
      </w:pPr>
      <w:bookmarkStart w:id="41" w:name="_Toc41925489"/>
      <w:r>
        <w:t>Applications Used</w:t>
      </w:r>
      <w:bookmarkEnd w:id="41"/>
    </w:p>
    <w:p w14:paraId="32A86BB0" w14:textId="77777777" w:rsidR="007E31FD" w:rsidRPr="007E31FD" w:rsidRDefault="00CF01B8" w:rsidP="007E31FD">
      <w:pPr>
        <w:rPr>
          <w:rFonts w:eastAsia="Arial Unicode MS"/>
        </w:rPr>
      </w:pPr>
      <w:r w:rsidRPr="00CF01B8">
        <w:rPr>
          <w:rFonts w:eastAsia="Arial Unicode MS"/>
        </w:rPr>
        <w:t xml:space="preserve">The table includes a comprehensive list of all the applications that are used as part of the process to be automated to perform the given </w:t>
      </w:r>
      <w:r w:rsidR="007D4890">
        <w:rPr>
          <w:rFonts w:eastAsia="Arial Unicode MS"/>
        </w:rPr>
        <w:t>action</w:t>
      </w:r>
      <w:r w:rsidRPr="00CF01B8">
        <w:rPr>
          <w:rFonts w:eastAsia="Arial Unicode MS"/>
        </w:rPr>
        <w:t xml:space="preserve">s in the flow. </w:t>
      </w:r>
    </w:p>
    <w:tbl>
      <w:tblPr>
        <w:tblStyle w:val="TabeladeGrade4-nfase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806"/>
      </w:tblGrid>
      <w:tr w:rsidR="00C12EAA" w:rsidRPr="00937521" w14:paraId="5E4329D8" w14:textId="77777777" w:rsidTr="00C12E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  <w:shd w:val="clear" w:color="auto" w:fill="0085CA" w:themeFill="accent2"/>
            <w:vAlign w:val="center"/>
          </w:tcPr>
          <w:p w14:paraId="0238054D" w14:textId="77777777" w:rsidR="00C12EAA" w:rsidRPr="006926A1" w:rsidRDefault="00C12EAA" w:rsidP="007E31FD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Name</w:t>
            </w:r>
          </w:p>
        </w:tc>
      </w:tr>
      <w:tr w:rsidR="00C12EAA" w:rsidRPr="00937521" w14:paraId="4A61E48F" w14:textId="77777777" w:rsidTr="00C12E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51A924E0" w14:textId="77CD8EA8" w:rsidR="00C12EAA" w:rsidRPr="00CD19E1" w:rsidRDefault="00C12EAA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Excel</w:t>
            </w:r>
          </w:p>
        </w:tc>
      </w:tr>
      <w:tr w:rsidR="00C12EAA" w:rsidRPr="00937521" w14:paraId="274C5A9B" w14:textId="77777777" w:rsidTr="00C12EAA">
        <w:trPr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288A2F1F" w14:textId="2AD7D2F6" w:rsidR="00C12EAA" w:rsidRPr="00CD19E1" w:rsidRDefault="00C12EAA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Adobe Acrobat</w:t>
            </w:r>
          </w:p>
        </w:tc>
      </w:tr>
      <w:tr w:rsidR="00C12EAA" w:rsidRPr="00937521" w14:paraId="6F4C7794" w14:textId="77777777" w:rsidTr="00C12E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06" w:type="dxa"/>
          </w:tcPr>
          <w:p w14:paraId="373CB19E" w14:textId="559EEC53" w:rsidR="00C12EAA" w:rsidRDefault="00C12EAA" w:rsidP="007E31FD">
            <w:pPr>
              <w:jc w:val="both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Chrome</w:t>
            </w:r>
          </w:p>
        </w:tc>
      </w:tr>
    </w:tbl>
    <w:p w14:paraId="24350CFA" w14:textId="4DFAE965" w:rsidR="00881F98" w:rsidRPr="008071D1" w:rsidRDefault="007E31FD" w:rsidP="008071D1">
      <w:pPr>
        <w:rPr>
          <w:i/>
          <w:iCs/>
          <w:color w:val="B9B9B3" w:themeColor="background2" w:themeShade="BF"/>
          <w:sz w:val="14"/>
          <w:szCs w:val="18"/>
        </w:rPr>
      </w:pPr>
      <w:r>
        <w:rPr>
          <w:rStyle w:val="nfaseSutil"/>
          <w:color w:val="B9B9B3" w:themeColor="background2" w:themeShade="BF"/>
          <w:sz w:val="14"/>
          <w:szCs w:val="18"/>
        </w:rPr>
        <w:br/>
      </w:r>
      <w:r w:rsidR="002D0B3B">
        <w:rPr>
          <w:rFonts w:eastAsia="Arial Unicode MS"/>
          <w:noProof/>
        </w:rPr>
        <w:drawing>
          <wp:anchor distT="0" distB="0" distL="114300" distR="114300" simplePos="0" relativeHeight="251665408" behindDoc="0" locked="0" layoutInCell="1" allowOverlap="1" wp14:anchorId="11D828D7" wp14:editId="2CA371A2">
            <wp:simplePos x="0" y="0"/>
            <wp:positionH relativeFrom="column">
              <wp:posOffset>1775460</wp:posOffset>
            </wp:positionH>
            <wp:positionV relativeFrom="paragraph">
              <wp:posOffset>8206105</wp:posOffset>
            </wp:positionV>
            <wp:extent cx="1684020" cy="619941"/>
            <wp:effectExtent l="0" t="0" r="0" b="8890"/>
            <wp:wrapNone/>
            <wp:docPr id="6" name="Picture 6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1F98" w:rsidRPr="008071D1" w:rsidSect="00984C9F">
      <w:headerReference w:type="default" r:id="rId43"/>
      <w:footerReference w:type="default" r:id="rId44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E94E15" w14:textId="77777777" w:rsidR="00D976B5" w:rsidRDefault="00D976B5">
      <w:r>
        <w:separator/>
      </w:r>
    </w:p>
  </w:endnote>
  <w:endnote w:type="continuationSeparator" w:id="0">
    <w:p w14:paraId="5C5EB055" w14:textId="77777777" w:rsidR="00D976B5" w:rsidRDefault="00D976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E195A4" w14:textId="77777777" w:rsidR="007E33EB" w:rsidRPr="00906C7D" w:rsidRDefault="007E33EB">
    <w:pPr>
      <w:pStyle w:val="Rodap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>
      <w:rPr>
        <w:b w:val="0"/>
        <w:caps/>
        <w:noProof/>
        <w:color w:val="002855" w:themeColor="accent1"/>
        <w:sz w:val="16"/>
      </w:rPr>
      <w:t>2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2D366E80" w14:textId="77777777" w:rsidR="007E33EB" w:rsidRDefault="007E33E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4E7C0E" w14:textId="77777777" w:rsidR="00D976B5" w:rsidRDefault="00D976B5">
      <w:r>
        <w:separator/>
      </w:r>
    </w:p>
  </w:footnote>
  <w:footnote w:type="continuationSeparator" w:id="0">
    <w:p w14:paraId="645BFD3F" w14:textId="77777777" w:rsidR="00D976B5" w:rsidRDefault="00D976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C3147A" w14:textId="77777777" w:rsidR="007E33EB" w:rsidRDefault="007E33EB" w:rsidP="00125397">
    <w:pPr>
      <w:pStyle w:val="Cabealho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40B52550" wp14:editId="00653E04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1000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8D9FF4" id="Rectangle 6" o:spid="_x0000_s1026" style="position:absolute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fillcolor="#b9d9eb [3206]" stroked="f" strokeweight="1pt"/>
          </w:pict>
        </mc:Fallback>
      </mc:AlternateContent>
    </w:r>
    <w:r>
      <w:rPr>
        <w:noProof/>
      </w:rPr>
      <w:drawing>
        <wp:inline distT="0" distB="0" distL="0" distR="0" wp14:anchorId="4708CBA9" wp14:editId="3779F2AE">
          <wp:extent cx="647700" cy="238755"/>
          <wp:effectExtent l="0" t="0" r="0" b="952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i_path_Logo_EXTRALARGE_CMYK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71" cy="242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B7715"/>
    <w:multiLevelType w:val="hybridMultilevel"/>
    <w:tmpl w:val="938CD9A2"/>
    <w:lvl w:ilvl="0" w:tplc="1B7261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C6096A"/>
    <w:multiLevelType w:val="hybridMultilevel"/>
    <w:tmpl w:val="8E7CC054"/>
    <w:lvl w:ilvl="0" w:tplc="FFF037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9664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AC9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4A61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F230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B65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1278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8E3A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7432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27B2D91"/>
    <w:multiLevelType w:val="hybridMultilevel"/>
    <w:tmpl w:val="A3A21F82"/>
    <w:lvl w:ilvl="0" w:tplc="46FA6F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EC53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E823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126D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E052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405E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CAEA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B04C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62E5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DBF52D3"/>
    <w:multiLevelType w:val="hybridMultilevel"/>
    <w:tmpl w:val="7EF4FE1E"/>
    <w:lvl w:ilvl="0" w:tplc="81CAA0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F6873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B4C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308A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3A9A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08E3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F69E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D0A2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946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11965DC"/>
    <w:multiLevelType w:val="hybridMultilevel"/>
    <w:tmpl w:val="D7266C4A"/>
    <w:lvl w:ilvl="0" w:tplc="B254F1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DEFE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6E4D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AAEF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E2F3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23213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9439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DE72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ACDB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47560E5"/>
    <w:multiLevelType w:val="multilevel"/>
    <w:tmpl w:val="1B3415F2"/>
    <w:lvl w:ilvl="0">
      <w:numFmt w:val="decimal"/>
      <w:pStyle w:val="Ttulo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7" w15:restartNumberingAfterBreak="0">
    <w:nsid w:val="247C6E0B"/>
    <w:multiLevelType w:val="hybridMultilevel"/>
    <w:tmpl w:val="0AE65F74"/>
    <w:lvl w:ilvl="0" w:tplc="E3026160">
      <w:start w:val="26"/>
      <w:numFmt w:val="bullet"/>
      <w:lvlText w:val="-"/>
      <w:lvlJc w:val="left"/>
      <w:pPr>
        <w:ind w:left="720" w:hanging="360"/>
      </w:pPr>
      <w:rPr>
        <w:rFonts w:ascii="Open Sans" w:eastAsia="Arial Unicode MS" w:hAnsi="Open Sans" w:cs="Open San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ED3A74"/>
    <w:multiLevelType w:val="hybridMultilevel"/>
    <w:tmpl w:val="7EC83AF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292934A1"/>
    <w:multiLevelType w:val="hybridMultilevel"/>
    <w:tmpl w:val="25A2336E"/>
    <w:lvl w:ilvl="0" w:tplc="DB1A006A">
      <w:numFmt w:val="bullet"/>
      <w:lvlText w:val="-"/>
      <w:lvlJc w:val="left"/>
      <w:pPr>
        <w:ind w:left="720" w:hanging="360"/>
      </w:pPr>
      <w:rPr>
        <w:rFonts w:ascii="Open Sans Light" w:eastAsia="Arial Unicode MS" w:hAnsi="Open Sans Light" w:cs="Open Sans Light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116CC"/>
    <w:multiLevelType w:val="hybridMultilevel"/>
    <w:tmpl w:val="6B1459B8"/>
    <w:lvl w:ilvl="0" w:tplc="67721A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34C9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EA6D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9B680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72E4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B362B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783C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E50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8E31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BFB6879"/>
    <w:multiLevelType w:val="multilevel"/>
    <w:tmpl w:val="9EFE1706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2FC26B98"/>
    <w:multiLevelType w:val="hybridMultilevel"/>
    <w:tmpl w:val="7EC83AF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665B14"/>
    <w:multiLevelType w:val="hybridMultilevel"/>
    <w:tmpl w:val="C14AEF0A"/>
    <w:lvl w:ilvl="0" w:tplc="F1FCE2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CAA5D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0817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64A5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F684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94C3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7C87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C809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0742E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C50AE1"/>
    <w:multiLevelType w:val="hybridMultilevel"/>
    <w:tmpl w:val="E774F9BC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F02F6C"/>
    <w:multiLevelType w:val="hybridMultilevel"/>
    <w:tmpl w:val="DE62134A"/>
    <w:lvl w:ilvl="0" w:tplc="454490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1A6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74B6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204A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19814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E0EA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C03F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4D8C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BA05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5370533"/>
    <w:multiLevelType w:val="hybridMultilevel"/>
    <w:tmpl w:val="315E6BC6"/>
    <w:lvl w:ilvl="0" w:tplc="EC74E0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C6571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648E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58C19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D444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1AAE2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184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46E8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10BA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A182DB5"/>
    <w:multiLevelType w:val="hybridMultilevel"/>
    <w:tmpl w:val="EC4A95BA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A1692"/>
    <w:multiLevelType w:val="hybridMultilevel"/>
    <w:tmpl w:val="7750CE0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CC632E"/>
    <w:multiLevelType w:val="hybridMultilevel"/>
    <w:tmpl w:val="2CE82956"/>
    <w:lvl w:ilvl="0" w:tplc="188C3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CE0F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3EF9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B2C8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44C2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2CCB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BAE5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5073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8C66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DE14D2"/>
    <w:multiLevelType w:val="hybridMultilevel"/>
    <w:tmpl w:val="E4F06B72"/>
    <w:lvl w:ilvl="0" w:tplc="4C107D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9088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EED2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70FD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6285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4E76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3055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92A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88BB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45225EB"/>
    <w:multiLevelType w:val="hybridMultilevel"/>
    <w:tmpl w:val="CDCA5C5C"/>
    <w:lvl w:ilvl="0" w:tplc="C2CA6D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E66C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4217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F04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366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DC84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FC99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CC25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74B0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578D055A"/>
    <w:multiLevelType w:val="hybridMultilevel"/>
    <w:tmpl w:val="12300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786B9F"/>
    <w:multiLevelType w:val="hybridMultilevel"/>
    <w:tmpl w:val="410853D4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FD62C4"/>
    <w:multiLevelType w:val="hybridMultilevel"/>
    <w:tmpl w:val="51BE71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155654"/>
    <w:multiLevelType w:val="hybridMultilevel"/>
    <w:tmpl w:val="AA38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DB7801"/>
    <w:multiLevelType w:val="hybridMultilevel"/>
    <w:tmpl w:val="FED4CBA8"/>
    <w:lvl w:ilvl="0" w:tplc="798C51D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62FD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CB4229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4CF4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1E7F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F3873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56C7B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90BF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CC55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B167CEF"/>
    <w:multiLevelType w:val="hybridMultilevel"/>
    <w:tmpl w:val="40AC6182"/>
    <w:lvl w:ilvl="0" w:tplc="0EC88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8A23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E672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6E5C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42F8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28A3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43E65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E2B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FC8C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EE35028"/>
    <w:multiLevelType w:val="hybridMultilevel"/>
    <w:tmpl w:val="B232D7C0"/>
    <w:lvl w:ilvl="0" w:tplc="6CFEE7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409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245F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E83C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E9299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488B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C4E2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8457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E0DC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02A4384"/>
    <w:multiLevelType w:val="hybridMultilevel"/>
    <w:tmpl w:val="E7BCAD3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0C0AC7"/>
    <w:multiLevelType w:val="hybridMultilevel"/>
    <w:tmpl w:val="45146E9E"/>
    <w:lvl w:ilvl="0" w:tplc="0CA0A0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CA0A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0448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8AB6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CC2E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FA8A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ACC0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8E5B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92BB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FDE405A"/>
    <w:multiLevelType w:val="hybridMultilevel"/>
    <w:tmpl w:val="E774F9BC"/>
    <w:lvl w:ilvl="0" w:tplc="7B1C4838">
      <w:start w:val="1"/>
      <w:numFmt w:val="decimal"/>
      <w:lvlText w:val="%1-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DF5986"/>
    <w:multiLevelType w:val="multilevel"/>
    <w:tmpl w:val="B600CC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0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 w16cid:durableId="1181044730">
    <w:abstractNumId w:val="6"/>
  </w:num>
  <w:num w:numId="2" w16cid:durableId="826360151">
    <w:abstractNumId w:val="25"/>
  </w:num>
  <w:num w:numId="3" w16cid:durableId="1506824011">
    <w:abstractNumId w:val="15"/>
  </w:num>
  <w:num w:numId="4" w16cid:durableId="322511451">
    <w:abstractNumId w:val="0"/>
  </w:num>
  <w:num w:numId="5" w16cid:durableId="685981410">
    <w:abstractNumId w:val="6"/>
  </w:num>
  <w:num w:numId="6" w16cid:durableId="142039940">
    <w:abstractNumId w:val="20"/>
  </w:num>
  <w:num w:numId="7" w16cid:durableId="330182882">
    <w:abstractNumId w:val="12"/>
  </w:num>
  <w:num w:numId="8" w16cid:durableId="1687370227">
    <w:abstractNumId w:val="9"/>
  </w:num>
  <w:num w:numId="9" w16cid:durableId="2087875366">
    <w:abstractNumId w:val="27"/>
  </w:num>
  <w:num w:numId="10" w16cid:durableId="1681815642">
    <w:abstractNumId w:val="35"/>
  </w:num>
  <w:num w:numId="11" w16cid:durableId="610554047">
    <w:abstractNumId w:val="28"/>
  </w:num>
  <w:num w:numId="12" w16cid:durableId="1225262905">
    <w:abstractNumId w:val="8"/>
  </w:num>
  <w:num w:numId="13" w16cid:durableId="1459958764">
    <w:abstractNumId w:val="13"/>
  </w:num>
  <w:num w:numId="14" w16cid:durableId="611984767">
    <w:abstractNumId w:val="7"/>
  </w:num>
  <w:num w:numId="15" w16cid:durableId="53740426">
    <w:abstractNumId w:val="1"/>
  </w:num>
  <w:num w:numId="16" w16cid:durableId="1157303565">
    <w:abstractNumId w:val="34"/>
  </w:num>
  <w:num w:numId="17" w16cid:durableId="1960185665">
    <w:abstractNumId w:val="33"/>
  </w:num>
  <w:num w:numId="18" w16cid:durableId="2015909503">
    <w:abstractNumId w:val="16"/>
  </w:num>
  <w:num w:numId="19" w16cid:durableId="410587336">
    <w:abstractNumId w:val="26"/>
  </w:num>
  <w:num w:numId="20" w16cid:durableId="2015763634">
    <w:abstractNumId w:val="19"/>
  </w:num>
  <w:num w:numId="21" w16cid:durableId="1607426456">
    <w:abstractNumId w:val="4"/>
  </w:num>
  <w:num w:numId="22" w16cid:durableId="1500581918">
    <w:abstractNumId w:val="32"/>
  </w:num>
  <w:num w:numId="23" w16cid:durableId="223151972">
    <w:abstractNumId w:val="21"/>
  </w:num>
  <w:num w:numId="24" w16cid:durableId="939721970">
    <w:abstractNumId w:val="17"/>
  </w:num>
  <w:num w:numId="25" w16cid:durableId="1556429270">
    <w:abstractNumId w:val="18"/>
  </w:num>
  <w:num w:numId="26" w16cid:durableId="318580747">
    <w:abstractNumId w:val="22"/>
  </w:num>
  <w:num w:numId="27" w16cid:durableId="1019621591">
    <w:abstractNumId w:val="11"/>
  </w:num>
  <w:num w:numId="28" w16cid:durableId="1511136755">
    <w:abstractNumId w:val="2"/>
  </w:num>
  <w:num w:numId="29" w16cid:durableId="2138327877">
    <w:abstractNumId w:val="31"/>
  </w:num>
  <w:num w:numId="30" w16cid:durableId="95174589">
    <w:abstractNumId w:val="30"/>
  </w:num>
  <w:num w:numId="31" w16cid:durableId="310330654">
    <w:abstractNumId w:val="23"/>
  </w:num>
  <w:num w:numId="32" w16cid:durableId="668797122">
    <w:abstractNumId w:val="24"/>
  </w:num>
  <w:num w:numId="33" w16cid:durableId="1320189663">
    <w:abstractNumId w:val="29"/>
  </w:num>
  <w:num w:numId="34" w16cid:durableId="1565484950">
    <w:abstractNumId w:val="3"/>
  </w:num>
  <w:num w:numId="35" w16cid:durableId="632294478">
    <w:abstractNumId w:val="14"/>
  </w:num>
  <w:num w:numId="36" w16cid:durableId="1893343103">
    <w:abstractNumId w:val="5"/>
  </w:num>
  <w:num w:numId="37" w16cid:durableId="1141340604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15A24"/>
    <w:rsid w:val="00034B80"/>
    <w:rsid w:val="000379A3"/>
    <w:rsid w:val="00045C5F"/>
    <w:rsid w:val="00047EDA"/>
    <w:rsid w:val="00065597"/>
    <w:rsid w:val="00066B54"/>
    <w:rsid w:val="000726C6"/>
    <w:rsid w:val="000833E6"/>
    <w:rsid w:val="00085C06"/>
    <w:rsid w:val="00097C7F"/>
    <w:rsid w:val="000A20DF"/>
    <w:rsid w:val="000C4FA5"/>
    <w:rsid w:val="000D33A3"/>
    <w:rsid w:val="000E161A"/>
    <w:rsid w:val="00117D32"/>
    <w:rsid w:val="00125397"/>
    <w:rsid w:val="00135D20"/>
    <w:rsid w:val="00154D9D"/>
    <w:rsid w:val="001668E7"/>
    <w:rsid w:val="00171F38"/>
    <w:rsid w:val="00191AFD"/>
    <w:rsid w:val="001A4492"/>
    <w:rsid w:val="00206330"/>
    <w:rsid w:val="00246D67"/>
    <w:rsid w:val="002571F4"/>
    <w:rsid w:val="00270BD9"/>
    <w:rsid w:val="0027481F"/>
    <w:rsid w:val="0027523F"/>
    <w:rsid w:val="002B3304"/>
    <w:rsid w:val="002B4AD9"/>
    <w:rsid w:val="002D0B3B"/>
    <w:rsid w:val="002F447C"/>
    <w:rsid w:val="002F675E"/>
    <w:rsid w:val="00314042"/>
    <w:rsid w:val="00354CB4"/>
    <w:rsid w:val="00361AD3"/>
    <w:rsid w:val="003A34BD"/>
    <w:rsid w:val="003D3190"/>
    <w:rsid w:val="003D7053"/>
    <w:rsid w:val="003E47AF"/>
    <w:rsid w:val="00402F1C"/>
    <w:rsid w:val="00414E4F"/>
    <w:rsid w:val="0041704E"/>
    <w:rsid w:val="00443973"/>
    <w:rsid w:val="004536EC"/>
    <w:rsid w:val="004647A0"/>
    <w:rsid w:val="0048189D"/>
    <w:rsid w:val="004837CD"/>
    <w:rsid w:val="004A0B3C"/>
    <w:rsid w:val="004B5874"/>
    <w:rsid w:val="004E1B36"/>
    <w:rsid w:val="004F191F"/>
    <w:rsid w:val="004F50A3"/>
    <w:rsid w:val="00502881"/>
    <w:rsid w:val="00507CA8"/>
    <w:rsid w:val="00522567"/>
    <w:rsid w:val="00527A9D"/>
    <w:rsid w:val="005775EB"/>
    <w:rsid w:val="00577C3E"/>
    <w:rsid w:val="00596BBD"/>
    <w:rsid w:val="005A3143"/>
    <w:rsid w:val="005C4EBE"/>
    <w:rsid w:val="005C7A86"/>
    <w:rsid w:val="005F44D0"/>
    <w:rsid w:val="005F6C1A"/>
    <w:rsid w:val="006019D9"/>
    <w:rsid w:val="006147A9"/>
    <w:rsid w:val="0062417C"/>
    <w:rsid w:val="00660098"/>
    <w:rsid w:val="00660977"/>
    <w:rsid w:val="0066149E"/>
    <w:rsid w:val="00662EF9"/>
    <w:rsid w:val="00664811"/>
    <w:rsid w:val="00674B7D"/>
    <w:rsid w:val="00686B77"/>
    <w:rsid w:val="006926A1"/>
    <w:rsid w:val="00696070"/>
    <w:rsid w:val="006C1600"/>
    <w:rsid w:val="006D1A33"/>
    <w:rsid w:val="006D5041"/>
    <w:rsid w:val="006E7E65"/>
    <w:rsid w:val="006F2140"/>
    <w:rsid w:val="006F4A9A"/>
    <w:rsid w:val="007013DD"/>
    <w:rsid w:val="00716574"/>
    <w:rsid w:val="00744A6B"/>
    <w:rsid w:val="00783151"/>
    <w:rsid w:val="00783D60"/>
    <w:rsid w:val="00791D26"/>
    <w:rsid w:val="007979C3"/>
    <w:rsid w:val="007B075F"/>
    <w:rsid w:val="007D08C1"/>
    <w:rsid w:val="007D4890"/>
    <w:rsid w:val="007E0859"/>
    <w:rsid w:val="007E31FD"/>
    <w:rsid w:val="007E33EB"/>
    <w:rsid w:val="007E382E"/>
    <w:rsid w:val="007F1851"/>
    <w:rsid w:val="00801B4B"/>
    <w:rsid w:val="00805FBE"/>
    <w:rsid w:val="008071D1"/>
    <w:rsid w:val="00815BF6"/>
    <w:rsid w:val="0081664F"/>
    <w:rsid w:val="00820D74"/>
    <w:rsid w:val="00822C77"/>
    <w:rsid w:val="00824705"/>
    <w:rsid w:val="00834682"/>
    <w:rsid w:val="00844E6C"/>
    <w:rsid w:val="00845253"/>
    <w:rsid w:val="008558B4"/>
    <w:rsid w:val="008748A2"/>
    <w:rsid w:val="00881F98"/>
    <w:rsid w:val="00884A80"/>
    <w:rsid w:val="00884DFC"/>
    <w:rsid w:val="00892166"/>
    <w:rsid w:val="00896D27"/>
    <w:rsid w:val="008A3543"/>
    <w:rsid w:val="008C3A13"/>
    <w:rsid w:val="00906C7D"/>
    <w:rsid w:val="0091489B"/>
    <w:rsid w:val="00920607"/>
    <w:rsid w:val="00921F74"/>
    <w:rsid w:val="00935CF5"/>
    <w:rsid w:val="00935DA0"/>
    <w:rsid w:val="00937521"/>
    <w:rsid w:val="009556F4"/>
    <w:rsid w:val="009632CE"/>
    <w:rsid w:val="0098034C"/>
    <w:rsid w:val="00981201"/>
    <w:rsid w:val="00982B9B"/>
    <w:rsid w:val="00984C9F"/>
    <w:rsid w:val="00993F71"/>
    <w:rsid w:val="00994541"/>
    <w:rsid w:val="009B0AC2"/>
    <w:rsid w:val="009B17E7"/>
    <w:rsid w:val="009C0772"/>
    <w:rsid w:val="009C4969"/>
    <w:rsid w:val="009E0AEF"/>
    <w:rsid w:val="009E7EAB"/>
    <w:rsid w:val="009F7B50"/>
    <w:rsid w:val="00A06F8F"/>
    <w:rsid w:val="00A24367"/>
    <w:rsid w:val="00A30A7B"/>
    <w:rsid w:val="00A55B87"/>
    <w:rsid w:val="00A7142C"/>
    <w:rsid w:val="00A727F6"/>
    <w:rsid w:val="00AB33DF"/>
    <w:rsid w:val="00AC5E4D"/>
    <w:rsid w:val="00AD089F"/>
    <w:rsid w:val="00AE393E"/>
    <w:rsid w:val="00AE4CC6"/>
    <w:rsid w:val="00B12329"/>
    <w:rsid w:val="00B231D1"/>
    <w:rsid w:val="00B2779F"/>
    <w:rsid w:val="00B356C7"/>
    <w:rsid w:val="00B35DAB"/>
    <w:rsid w:val="00B370D4"/>
    <w:rsid w:val="00B715FA"/>
    <w:rsid w:val="00BB7370"/>
    <w:rsid w:val="00BD7B82"/>
    <w:rsid w:val="00BF087D"/>
    <w:rsid w:val="00BF4B8D"/>
    <w:rsid w:val="00C01DD6"/>
    <w:rsid w:val="00C115AB"/>
    <w:rsid w:val="00C12EAA"/>
    <w:rsid w:val="00C17D73"/>
    <w:rsid w:val="00C212DF"/>
    <w:rsid w:val="00C23A66"/>
    <w:rsid w:val="00C24C54"/>
    <w:rsid w:val="00C421D7"/>
    <w:rsid w:val="00C557F1"/>
    <w:rsid w:val="00C66084"/>
    <w:rsid w:val="00C7061C"/>
    <w:rsid w:val="00C709D8"/>
    <w:rsid w:val="00CA2F01"/>
    <w:rsid w:val="00CB3374"/>
    <w:rsid w:val="00CB4DCE"/>
    <w:rsid w:val="00CC4F63"/>
    <w:rsid w:val="00CD19E1"/>
    <w:rsid w:val="00CD2720"/>
    <w:rsid w:val="00CD5234"/>
    <w:rsid w:val="00CE3D76"/>
    <w:rsid w:val="00CF01B8"/>
    <w:rsid w:val="00D02427"/>
    <w:rsid w:val="00D21902"/>
    <w:rsid w:val="00D453CE"/>
    <w:rsid w:val="00D46343"/>
    <w:rsid w:val="00D51902"/>
    <w:rsid w:val="00D558AD"/>
    <w:rsid w:val="00D80F59"/>
    <w:rsid w:val="00D86A24"/>
    <w:rsid w:val="00D92785"/>
    <w:rsid w:val="00D976B5"/>
    <w:rsid w:val="00DA3B59"/>
    <w:rsid w:val="00DB0E07"/>
    <w:rsid w:val="00DB2228"/>
    <w:rsid w:val="00DB43AC"/>
    <w:rsid w:val="00DC006D"/>
    <w:rsid w:val="00DC3C0A"/>
    <w:rsid w:val="00DE53E6"/>
    <w:rsid w:val="00DE54E9"/>
    <w:rsid w:val="00DF17CC"/>
    <w:rsid w:val="00DF7204"/>
    <w:rsid w:val="00E073E3"/>
    <w:rsid w:val="00E16069"/>
    <w:rsid w:val="00E23965"/>
    <w:rsid w:val="00E24C76"/>
    <w:rsid w:val="00E308C2"/>
    <w:rsid w:val="00E35780"/>
    <w:rsid w:val="00E75BBC"/>
    <w:rsid w:val="00E819A7"/>
    <w:rsid w:val="00E87900"/>
    <w:rsid w:val="00E93C25"/>
    <w:rsid w:val="00EC6118"/>
    <w:rsid w:val="00EE4E89"/>
    <w:rsid w:val="00EF5BAB"/>
    <w:rsid w:val="00F177BF"/>
    <w:rsid w:val="00F17B68"/>
    <w:rsid w:val="00F22DF1"/>
    <w:rsid w:val="00F3135B"/>
    <w:rsid w:val="00F35C2B"/>
    <w:rsid w:val="00F3670A"/>
    <w:rsid w:val="00F46585"/>
    <w:rsid w:val="00F50534"/>
    <w:rsid w:val="00F73870"/>
    <w:rsid w:val="00F771D1"/>
    <w:rsid w:val="00FB497B"/>
    <w:rsid w:val="00FF0DE6"/>
    <w:rsid w:val="00FF2DDE"/>
    <w:rsid w:val="00FF42FB"/>
    <w:rsid w:val="00FF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F90BDA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val="pt-BR"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Ttulo2">
    <w:name w:val="heading 2"/>
    <w:basedOn w:val="Normal"/>
    <w:next w:val="Normal"/>
    <w:link w:val="Ttulo2Char"/>
    <w:autoRedefine/>
    <w:uiPriority w:val="9"/>
    <w:unhideWhenUsed/>
    <w:qFormat/>
    <w:rsid w:val="00BD7B82"/>
    <w:pPr>
      <w:keepNext/>
      <w:keepLines/>
      <w:numPr>
        <w:ilvl w:val="1"/>
        <w:numId w:val="5"/>
      </w:numPr>
      <w:tabs>
        <w:tab w:val="left" w:pos="360"/>
      </w:tabs>
      <w:spacing w:before="240" w:after="120" w:line="360" w:lineRule="auto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tulodoLivro">
    <w:name w:val="Book Title"/>
    <w:basedOn w:val="Fontepargpadro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RefernciaIntensa">
    <w:name w:val="Intense Reference"/>
    <w:basedOn w:val="Fontepargpadro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Ttulo1Char">
    <w:name w:val="Título 1 Char"/>
    <w:basedOn w:val="Fontepargpadro"/>
    <w:link w:val="Ttulo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Ttulo2Char">
    <w:name w:val="Título 2 Char"/>
    <w:basedOn w:val="Fontepargpadro"/>
    <w:link w:val="Ttulo2"/>
    <w:uiPriority w:val="9"/>
    <w:rsid w:val="00BD7B82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tulo">
    <w:name w:val="Title"/>
    <w:basedOn w:val="Normal"/>
    <w:link w:val="Ttulo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tuloChar">
    <w:name w:val="Título Char"/>
    <w:basedOn w:val="Fontepargpadro"/>
    <w:link w:val="Ttulo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tulo">
    <w:name w:val="Subtitle"/>
    <w:basedOn w:val="Normal"/>
    <w:link w:val="Subttulo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tuloChar">
    <w:name w:val="Subtítulo Char"/>
    <w:basedOn w:val="Fontepargpadro"/>
    <w:link w:val="Subttulo"/>
    <w:uiPriority w:val="11"/>
    <w:rPr>
      <w:rFonts w:eastAsiaTheme="minorEastAsia"/>
      <w:i/>
      <w:sz w:val="48"/>
    </w:rPr>
  </w:style>
  <w:style w:type="paragraph" w:styleId="Data">
    <w:name w:val="Date"/>
    <w:basedOn w:val="Normal"/>
    <w:next w:val="Ttulo1"/>
    <w:link w:val="DataChar"/>
    <w:uiPriority w:val="3"/>
    <w:qFormat/>
    <w:pPr>
      <w:spacing w:before="480" w:after="60"/>
    </w:pPr>
    <w:rPr>
      <w:sz w:val="32"/>
    </w:rPr>
  </w:style>
  <w:style w:type="character" w:customStyle="1" w:styleId="DataChar">
    <w:name w:val="Data Char"/>
    <w:basedOn w:val="Fontepargpadro"/>
    <w:link w:val="Data"/>
    <w:uiPriority w:val="3"/>
    <w:rPr>
      <w:sz w:val="32"/>
    </w:rPr>
  </w:style>
  <w:style w:type="paragraph" w:styleId="Rodap">
    <w:name w:val="footer"/>
    <w:basedOn w:val="Normal"/>
    <w:link w:val="RodapChar"/>
    <w:uiPriority w:val="99"/>
    <w:unhideWhenUsed/>
    <w:qFormat/>
    <w:rPr>
      <w:b/>
      <w:sz w:val="36"/>
    </w:rPr>
  </w:style>
  <w:style w:type="character" w:customStyle="1" w:styleId="RodapChar">
    <w:name w:val="Rodapé Char"/>
    <w:basedOn w:val="Fontepargpadro"/>
    <w:link w:val="Rodap"/>
    <w:uiPriority w:val="99"/>
    <w:rPr>
      <w:b/>
      <w:sz w:val="36"/>
    </w:rPr>
  </w:style>
  <w:style w:type="table" w:styleId="Tabelacomgrade">
    <w:name w:val="Table Grid"/>
    <w:basedOn w:val="Tabela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qFormat/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Legenda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nfase">
    <w:name w:val="Emphasis"/>
    <w:basedOn w:val="Fontepargpadro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nfaseIntensa">
    <w:name w:val="Intense Emphasis"/>
    <w:aliases w:val="Table Placeholders"/>
    <w:basedOn w:val="Fontepargpadro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CitaoIntensa">
    <w:name w:val="Intense Quote"/>
    <w:basedOn w:val="Normal"/>
    <w:next w:val="Normal"/>
    <w:link w:val="CitaoIntensa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CitaoIntensaChar">
    <w:name w:val="Citação Intensa Char"/>
    <w:basedOn w:val="Fontepargpadro"/>
    <w:link w:val="CitaoIntensa"/>
    <w:uiPriority w:val="30"/>
    <w:semiHidden/>
    <w:rPr>
      <w:b/>
      <w:i/>
      <w:iCs/>
      <w:sz w:val="36"/>
    </w:rPr>
  </w:style>
  <w:style w:type="character" w:styleId="TextodoEspaoReservado">
    <w:name w:val="Placeholder Text"/>
    <w:basedOn w:val="Fontepargpadro"/>
    <w:uiPriority w:val="99"/>
    <w:semiHidden/>
    <w:rPr>
      <w:color w:val="808080"/>
    </w:rPr>
  </w:style>
  <w:style w:type="paragraph" w:styleId="Citao">
    <w:name w:val="Quote"/>
    <w:basedOn w:val="Normal"/>
    <w:next w:val="Normal"/>
    <w:link w:val="Citao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CitaoChar">
    <w:name w:val="Citação Char"/>
    <w:basedOn w:val="Fontepargpadro"/>
    <w:link w:val="Citao"/>
    <w:uiPriority w:val="29"/>
    <w:semiHidden/>
    <w:rPr>
      <w:iCs/>
      <w:sz w:val="36"/>
    </w:rPr>
  </w:style>
  <w:style w:type="character" w:styleId="Forte">
    <w:name w:val="Strong"/>
    <w:basedOn w:val="Fontepargpadro"/>
    <w:uiPriority w:val="22"/>
    <w:semiHidden/>
    <w:unhideWhenUsed/>
    <w:qFormat/>
    <w:rPr>
      <w:b/>
      <w:bCs/>
      <w:color w:val="3A3A3A" w:themeColor="text2"/>
    </w:rPr>
  </w:style>
  <w:style w:type="character" w:styleId="nfaseSutil">
    <w:name w:val="Subtle Emphasis"/>
    <w:aliases w:val="Detailes"/>
    <w:basedOn w:val="Fontepargpadro"/>
    <w:uiPriority w:val="19"/>
    <w:unhideWhenUsed/>
    <w:qFormat/>
    <w:rPr>
      <w:i/>
      <w:iCs/>
      <w:color w:val="3A3A3A" w:themeColor="text2"/>
    </w:rPr>
  </w:style>
  <w:style w:type="character" w:styleId="RefernciaSutil">
    <w:name w:val="Subtle Reference"/>
    <w:basedOn w:val="Fontepargpadro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CabealhodoSumrio">
    <w:name w:val="TOC Heading"/>
    <w:basedOn w:val="Ttulo1"/>
    <w:next w:val="Normal"/>
    <w:uiPriority w:val="39"/>
    <w:unhideWhenUsed/>
    <w:qFormat/>
    <w:pPr>
      <w:outlineLvl w:val="9"/>
    </w:pPr>
  </w:style>
  <w:style w:type="character" w:customStyle="1" w:styleId="Ttulo3Char">
    <w:name w:val="Título 3 Char"/>
    <w:basedOn w:val="Fontepargpadro"/>
    <w:link w:val="Ttulo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Ttulo4Char">
    <w:name w:val="Título 4 Char"/>
    <w:basedOn w:val="Fontepargpadro"/>
    <w:link w:val="Ttulo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Ttulo5Char">
    <w:name w:val="Título 5 Char"/>
    <w:basedOn w:val="Fontepargpadro"/>
    <w:link w:val="Ttulo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Ttulo6Char">
    <w:name w:val="Título 6 Char"/>
    <w:basedOn w:val="Fontepargpadro"/>
    <w:link w:val="Ttulo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Ttulo7Char">
    <w:name w:val="Título 7 Char"/>
    <w:basedOn w:val="Fontepargpadro"/>
    <w:link w:val="Ttulo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Ttulo8Char">
    <w:name w:val="Título 8 Char"/>
    <w:basedOn w:val="Fontepargpadro"/>
    <w:link w:val="Ttulo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Ttulo9Char">
    <w:name w:val="Título 9 Char"/>
    <w:basedOn w:val="Fontepargpadro"/>
    <w:link w:val="Ttulo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3670A"/>
    <w:rPr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Sumrio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Sumrio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Sumrio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Sumrio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Sumrio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Sumrio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Sumrio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Sumrio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PargrafodaLista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TabeladeGrade3-nfase5">
    <w:name w:val="Grid Table 3 Accent 5"/>
    <w:basedOn w:val="Tabela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TabeladeGrade3-nfase2">
    <w:name w:val="Grid Table 3 Accent 2"/>
    <w:basedOn w:val="Tabela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elasutil1">
    <w:name w:val="Table Subtle 1"/>
    <w:basedOn w:val="Tabela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5">
    <w:name w:val="Plain Table 5"/>
    <w:basedOn w:val="Tabela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Fontepargpadro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Fontepargpadro"/>
    <w:uiPriority w:val="99"/>
    <w:semiHidden/>
    <w:unhideWhenUsed/>
    <w:rsid w:val="00881F98"/>
    <w:rPr>
      <w:color w:val="605E5C"/>
      <w:shd w:val="clear" w:color="auto" w:fill="E1DFDD"/>
    </w:rPr>
  </w:style>
  <w:style w:type="table" w:styleId="TabeladeGrade3-nfase3">
    <w:name w:val="Grid Table 3 Accent 3"/>
    <w:basedOn w:val="Tabela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TabeladeGrade3-nfase1">
    <w:name w:val="Grid Table 3 Accent 1"/>
    <w:basedOn w:val="Tabela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Nmerodelinha">
    <w:name w:val="line number"/>
    <w:basedOn w:val="Fontepargpadro"/>
    <w:uiPriority w:val="99"/>
    <w:semiHidden/>
    <w:unhideWhenUsed/>
    <w:rsid w:val="00085C06"/>
  </w:style>
  <w:style w:type="table" w:styleId="TabeladeGrade4-nfase5">
    <w:name w:val="Grid Table 4 Accent 5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TabeladeGrade4-nfase3">
    <w:name w:val="Grid Table 4 Accent 3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TabeladeGrade4-nfase4">
    <w:name w:val="Grid Table 4 Accent 4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TabeladeGrade5Escura-nfase5">
    <w:name w:val="Grid Table 5 Dark Accent 5"/>
    <w:basedOn w:val="Tabela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SemEspaamento">
    <w:name w:val="No Spacing"/>
    <w:link w:val="SemEspaamento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TabeladeGrade2-nfase5">
    <w:name w:val="Grid Table 2 Accent 5"/>
    <w:basedOn w:val="Tabela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TabeladeGrade4-nfase2">
    <w:name w:val="Grid Table 4 Accent 2"/>
    <w:basedOn w:val="Tabela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styleId="TabeladeLista4">
    <w:name w:val="List Table 4"/>
    <w:basedOn w:val="Tabela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686B77"/>
    <w:pPr>
      <w:keepNext/>
      <w:spacing w:after="0" w:line="240" w:lineRule="auto"/>
    </w:pPr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customStyle="1" w:styleId="SimpleTextChar">
    <w:name w:val="Simple Text Char"/>
    <w:basedOn w:val="Fontepargpadro"/>
    <w:link w:val="SimpleText"/>
    <w:rsid w:val="00686B77"/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4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8197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1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6481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9550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2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852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55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3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0931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9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23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048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0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5621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9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7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019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5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119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99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36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649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95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09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65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68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6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58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722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397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31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195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7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3610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3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4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59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9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33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87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72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0652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eader" Target="header1.xml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theme" Target="theme/theme1.xml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7EC7A4C-9866-4B37-87AF-764AA347A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3</Pages>
  <Words>630</Words>
  <Characters>3404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Matheus Varani</cp:lastModifiedBy>
  <cp:revision>4</cp:revision>
  <cp:lastPrinted>2019-04-10T11:00:00Z</cp:lastPrinted>
  <dcterms:created xsi:type="dcterms:W3CDTF">2024-09-26T17:39:00Z</dcterms:created>
  <dcterms:modified xsi:type="dcterms:W3CDTF">2024-09-26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